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449" w:type="dxa"/>
        <w:tblInd w:w="108" w:type="dxa"/>
        <w:tblLook w:val="0000" w:firstRow="0" w:lastRow="0" w:firstColumn="0" w:lastColumn="0" w:noHBand="0" w:noVBand="0"/>
      </w:tblPr>
      <w:tblGrid>
        <w:gridCol w:w="5764"/>
        <w:gridCol w:w="3685"/>
      </w:tblGrid>
      <w:tr w:rsidR="005215C2" w14:paraId="77772A0D" w14:textId="77777777" w:rsidTr="00C01A9F">
        <w:trPr>
          <w:trHeight w:val="378"/>
        </w:trPr>
        <w:tc>
          <w:tcPr>
            <w:tcW w:w="5764" w:type="dxa"/>
            <w:vMerge w:val="restart"/>
          </w:tcPr>
          <w:p w14:paraId="2A99E3FE" w14:textId="77777777" w:rsidR="005215C2" w:rsidRDefault="005215C2" w:rsidP="00C01A9F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00B3546C" wp14:editId="7ABA5D6A">
                  <wp:extent cx="842838" cy="846008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556" cy="8607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5" w:type="dxa"/>
          </w:tcPr>
          <w:p w14:paraId="6CCC5F76" w14:textId="77777777" w:rsidR="005215C2" w:rsidRPr="00C5345E" w:rsidRDefault="005215C2" w:rsidP="00C01A9F">
            <w:pPr>
              <w:spacing w:after="0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Nandan Ra</w:t>
            </w:r>
            <w:r w:rsidRPr="00AA1912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j</w:t>
            </w:r>
            <w:r w:rsidRPr="00F42B59">
              <w:rPr>
                <w:rFonts w:ascii="Times New Roman" w:eastAsia="Times New Roman" w:hAnsi="Times New Roman" w:cs="Times New Roman"/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</w:rPr>
              <w:t xml:space="preserve"> </w:t>
            </w:r>
          </w:p>
        </w:tc>
      </w:tr>
      <w:tr w:rsidR="005215C2" w14:paraId="0692A021" w14:textId="77777777" w:rsidTr="00C01A9F">
        <w:trPr>
          <w:trHeight w:val="342"/>
        </w:trPr>
        <w:tc>
          <w:tcPr>
            <w:tcW w:w="5764" w:type="dxa"/>
            <w:vMerge/>
          </w:tcPr>
          <w:p w14:paraId="31951C0D" w14:textId="77777777" w:rsidR="005215C2" w:rsidRDefault="005215C2" w:rsidP="00C01A9F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685" w:type="dxa"/>
          </w:tcPr>
          <w:p w14:paraId="4061E4C8" w14:textId="77777777" w:rsidR="005215C2" w:rsidRDefault="005215C2" w:rsidP="00C01A9F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ortfolio</w:t>
            </w:r>
            <w:r w:rsidRPr="003418AE">
              <w:rPr>
                <w:rFonts w:ascii="Times New Roman" w:hAnsi="Times New Roman" w:cs="Times New Roman"/>
                <w:szCs w:val="24"/>
              </w:rPr>
              <w:t xml:space="preserve">:  </w:t>
            </w:r>
            <w:r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3418AE">
              <w:rPr>
                <w:rFonts w:ascii="Times New Roman" w:hAnsi="Times New Roman" w:cs="Times New Roman"/>
                <w:szCs w:val="24"/>
              </w:rPr>
              <w:t xml:space="preserve">   </w:t>
            </w:r>
            <w:r w:rsidRPr="003523AE">
              <w:rPr>
                <w:rFonts w:ascii="Times New Roman" w:hAnsi="Times New Roman" w:cs="Times New Roman"/>
                <w:szCs w:val="24"/>
              </w:rPr>
              <w:t>nandanraj56.github.io</w:t>
            </w:r>
          </w:p>
        </w:tc>
      </w:tr>
      <w:tr w:rsidR="005215C2" w14:paraId="1F7412D9" w14:textId="77777777" w:rsidTr="00C01A9F">
        <w:trPr>
          <w:trHeight w:val="342"/>
        </w:trPr>
        <w:tc>
          <w:tcPr>
            <w:tcW w:w="5764" w:type="dxa"/>
            <w:vMerge/>
          </w:tcPr>
          <w:p w14:paraId="4215D2CD" w14:textId="77777777" w:rsidR="005215C2" w:rsidRDefault="005215C2" w:rsidP="00C01A9F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685" w:type="dxa"/>
          </w:tcPr>
          <w:p w14:paraId="5A44E0E2" w14:textId="77777777" w:rsidR="005215C2" w:rsidRPr="00C5345E" w:rsidRDefault="005215C2" w:rsidP="00C01A9F">
            <w:pPr>
              <w:spacing w:after="0" w:line="240" w:lineRule="auto"/>
              <w:rPr>
                <w:rFonts w:ascii="Times New Roman" w:hAnsi="Times New Roman" w:cs="Times New Roman"/>
                <w:szCs w:val="24"/>
                <w:u w:val="single"/>
              </w:rPr>
            </w:pPr>
            <w:r w:rsidRPr="00BD686F">
              <w:rPr>
                <w:rFonts w:ascii="Times New Roman" w:hAnsi="Times New Roman" w:cs="Times New Roman"/>
                <w:szCs w:val="24"/>
              </w:rPr>
              <w:t>Email</w:t>
            </w:r>
            <w:r w:rsidRPr="003418AE">
              <w:rPr>
                <w:rFonts w:ascii="Times New Roman" w:hAnsi="Times New Roman" w:cs="Times New Roman"/>
                <w:szCs w:val="24"/>
              </w:rPr>
              <w:t>:     nandanraj56@gmail.com</w:t>
            </w:r>
          </w:p>
        </w:tc>
      </w:tr>
      <w:tr w:rsidR="005215C2" w14:paraId="4D83AD85" w14:textId="77777777" w:rsidTr="00C01A9F">
        <w:trPr>
          <w:trHeight w:val="387"/>
        </w:trPr>
        <w:tc>
          <w:tcPr>
            <w:tcW w:w="5764" w:type="dxa"/>
            <w:vMerge/>
          </w:tcPr>
          <w:p w14:paraId="4303D304" w14:textId="77777777" w:rsidR="005215C2" w:rsidRDefault="005215C2" w:rsidP="00C01A9F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685" w:type="dxa"/>
          </w:tcPr>
          <w:p w14:paraId="04C32589" w14:textId="77777777" w:rsidR="005215C2" w:rsidRPr="00C5345E" w:rsidRDefault="005215C2" w:rsidP="00C01A9F">
            <w:pPr>
              <w:spacing w:after="0" w:line="240" w:lineRule="auto"/>
              <w:rPr>
                <w:rFonts w:ascii="Times New Roman" w:hAnsi="Times New Roman" w:cs="Times New Roman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Contact No.:     </w:t>
            </w:r>
            <w:r w:rsidRPr="003418AE">
              <w:rPr>
                <w:rFonts w:ascii="Times New Roman" w:hAnsi="Times New Roman" w:cs="Times New Roman"/>
                <w:szCs w:val="24"/>
              </w:rPr>
              <w:t>+91</w:t>
            </w:r>
            <w:r>
              <w:rPr>
                <w:rFonts w:ascii="Times New Roman" w:hAnsi="Times New Roman" w:cs="Times New Roman"/>
                <w:szCs w:val="24"/>
              </w:rPr>
              <w:t>-</w:t>
            </w:r>
            <w:r w:rsidRPr="003418AE">
              <w:rPr>
                <w:rFonts w:ascii="Times New Roman" w:hAnsi="Times New Roman" w:cs="Times New Roman"/>
                <w:szCs w:val="24"/>
              </w:rPr>
              <w:t xml:space="preserve"> 9144</w:t>
            </w:r>
            <w:r>
              <w:rPr>
                <w:rFonts w:ascii="Times New Roman" w:hAnsi="Times New Roman" w:cs="Times New Roman"/>
                <w:szCs w:val="24"/>
              </w:rPr>
              <w:t>-</w:t>
            </w:r>
            <w:r w:rsidRPr="003418AE">
              <w:rPr>
                <w:rFonts w:ascii="Times New Roman" w:hAnsi="Times New Roman" w:cs="Times New Roman"/>
                <w:szCs w:val="24"/>
              </w:rPr>
              <w:t>618</w:t>
            </w:r>
            <w:r>
              <w:rPr>
                <w:rFonts w:ascii="Times New Roman" w:hAnsi="Times New Roman" w:cs="Times New Roman"/>
                <w:szCs w:val="24"/>
              </w:rPr>
              <w:t>-</w:t>
            </w:r>
            <w:r w:rsidRPr="003418AE">
              <w:rPr>
                <w:rFonts w:ascii="Times New Roman" w:hAnsi="Times New Roman" w:cs="Times New Roman"/>
                <w:szCs w:val="24"/>
              </w:rPr>
              <w:t>624</w:t>
            </w:r>
          </w:p>
        </w:tc>
      </w:tr>
    </w:tbl>
    <w:p w14:paraId="4FA49C5C" w14:textId="77777777" w:rsidR="00ED7E68" w:rsidRPr="005215C2" w:rsidRDefault="00ED7E68" w:rsidP="005215C2">
      <w:pPr>
        <w:spacing w:after="0" w:line="240" w:lineRule="auto"/>
        <w:rPr>
          <w:rFonts w:ascii="Times New Roman" w:hAnsi="Times New Roman" w:cs="Times New Roman"/>
          <w:sz w:val="2"/>
          <w:szCs w:val="2"/>
          <w:u w:val="single"/>
        </w:rPr>
      </w:pPr>
    </w:p>
    <w:p w14:paraId="790F557A" w14:textId="77777777" w:rsidR="00B33460" w:rsidRDefault="00AE7906" w:rsidP="00B229BF"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pict w14:anchorId="5A9EB5D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pt;height:7.5pt" o:hrpct="0" o:hralign="center" o:hr="t">
            <v:imagedata r:id="rId9" o:title="BD10290_"/>
          </v:shape>
        </w:pict>
      </w:r>
    </w:p>
    <w:p w14:paraId="5C4F2447" w14:textId="77777777" w:rsidR="00C92FE5" w:rsidRDefault="00C92FE5" w:rsidP="00C55DB9">
      <w:pPr>
        <w:shd w:val="clear" w:color="auto" w:fill="D9D9D9" w:themeFill="background1" w:themeFillShade="D9"/>
        <w:tabs>
          <w:tab w:val="left" w:pos="3274"/>
        </w:tabs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 xml:space="preserve">Career </w:t>
      </w:r>
      <w:r w:rsidR="005215C2" w:rsidRPr="00A246A7">
        <w:rPr>
          <w:rFonts w:ascii="Times New Roman" w:hAnsi="Times New Roman" w:cs="Times New Roman"/>
          <w:b/>
          <w:sz w:val="28"/>
          <w:szCs w:val="28"/>
          <w:u w:val="single"/>
        </w:rPr>
        <w:t>Objective</w:t>
      </w:r>
      <w:r w:rsidR="005215C2">
        <w:rPr>
          <w:rFonts w:ascii="Times New Roman" w:hAnsi="Times New Roman" w:cs="Times New Roman"/>
          <w:b/>
          <w:sz w:val="28"/>
          <w:szCs w:val="28"/>
        </w:rPr>
        <w:t>: -</w:t>
      </w:r>
      <w:r w:rsidR="009F5063">
        <w:rPr>
          <w:rFonts w:ascii="Times New Roman" w:hAnsi="Times New Roman" w:cs="Times New Roman"/>
          <w:b/>
          <w:sz w:val="28"/>
          <w:szCs w:val="28"/>
        </w:rPr>
        <w:tab/>
      </w:r>
    </w:p>
    <w:p w14:paraId="632F947A" w14:textId="77777777" w:rsidR="00581BF5" w:rsidRPr="00BC7461" w:rsidRDefault="00FD4FA0" w:rsidP="00C55DB9">
      <w:pPr>
        <w:spacing w:before="240" w:line="240" w:lineRule="auto"/>
        <w:jc w:val="both"/>
        <w:rPr>
          <w:rFonts w:ascii="Times New Roman" w:hAnsi="Times New Roman" w:cs="Times New Roman"/>
          <w:sz w:val="24"/>
          <w:szCs w:val="18"/>
          <w:shd w:val="clear" w:color="auto" w:fill="FFFFFF"/>
        </w:rPr>
      </w:pPr>
      <w:r>
        <w:rPr>
          <w:rStyle w:val="fontstyle01"/>
        </w:rPr>
        <w:t>To become core member of a company and enhance my current programming, communication and teamwork skills while contributing to the success of the company.</w:t>
      </w:r>
    </w:p>
    <w:p w14:paraId="3360009C" w14:textId="77777777" w:rsidR="00BC299B" w:rsidRDefault="00C92FE5" w:rsidP="00C55DB9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 xml:space="preserve">Skill </w:t>
      </w:r>
      <w:r w:rsidR="0006760C" w:rsidRPr="00A246A7">
        <w:rPr>
          <w:rFonts w:ascii="Times New Roman" w:hAnsi="Times New Roman" w:cs="Times New Roman"/>
          <w:b/>
          <w:sz w:val="28"/>
          <w:szCs w:val="28"/>
          <w:u w:val="single"/>
        </w:rPr>
        <w:t>Sets</w:t>
      </w:r>
      <w:r w:rsidR="0006760C">
        <w:rPr>
          <w:rFonts w:ascii="Times New Roman" w:hAnsi="Times New Roman" w:cs="Times New Roman"/>
          <w:b/>
          <w:sz w:val="28"/>
          <w:szCs w:val="28"/>
        </w:rPr>
        <w:t>: -</w:t>
      </w:r>
    </w:p>
    <w:tbl>
      <w:tblPr>
        <w:tblStyle w:val="TableGrid"/>
        <w:tblW w:w="9566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4050"/>
        <w:gridCol w:w="5516"/>
      </w:tblGrid>
      <w:tr w:rsidR="00BC299B" w14:paraId="6EE259FA" w14:textId="77777777" w:rsidTr="004A6544">
        <w:trPr>
          <w:trHeight w:val="404"/>
        </w:trPr>
        <w:tc>
          <w:tcPr>
            <w:tcW w:w="4050" w:type="dxa"/>
          </w:tcPr>
          <w:p w14:paraId="050436EB" w14:textId="77777777" w:rsidR="00BC299B" w:rsidRDefault="00BC299B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chnical </w:t>
            </w:r>
            <w:r w:rsidRPr="00F5074D">
              <w:rPr>
                <w:rFonts w:ascii="Times New Roman" w:hAnsi="Times New Roman" w:cs="Times New Roman"/>
                <w:sz w:val="24"/>
                <w:szCs w:val="24"/>
              </w:rPr>
              <w:t>Langua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5516" w:type="dxa"/>
          </w:tcPr>
          <w:p w14:paraId="0DBB8B79" w14:textId="77777777" w:rsidR="00BC299B" w:rsidRDefault="006718E6" w:rsidP="00A20DF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A20DF4">
              <w:rPr>
                <w:rFonts w:ascii="Times New Roman" w:hAnsi="Times New Roman" w:cs="Times New Roman"/>
                <w:sz w:val="24"/>
                <w:szCs w:val="24"/>
              </w:rPr>
              <w:t xml:space="preserve">JAVA (J2SE &amp; J2EE), </w:t>
            </w:r>
            <w:r w:rsidR="00BC299B">
              <w:rPr>
                <w:rFonts w:ascii="Times New Roman" w:hAnsi="Times New Roman" w:cs="Times New Roman"/>
                <w:sz w:val="24"/>
                <w:szCs w:val="24"/>
              </w:rPr>
              <w:t>C, C++</w:t>
            </w:r>
          </w:p>
        </w:tc>
      </w:tr>
      <w:tr w:rsidR="00BC299B" w14:paraId="121BC8DA" w14:textId="77777777" w:rsidTr="004A6544">
        <w:trPr>
          <w:trHeight w:val="368"/>
        </w:trPr>
        <w:tc>
          <w:tcPr>
            <w:tcW w:w="4050" w:type="dxa"/>
          </w:tcPr>
          <w:p w14:paraId="7CA2AE6C" w14:textId="77777777" w:rsidR="00BC299B" w:rsidRDefault="00BC299B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erating Systems</w:t>
            </w:r>
          </w:p>
        </w:tc>
        <w:tc>
          <w:tcPr>
            <w:tcW w:w="5516" w:type="dxa"/>
          </w:tcPr>
          <w:p w14:paraId="080A66F0" w14:textId="385E1DDB" w:rsidR="00BC299B" w:rsidRDefault="000B7974" w:rsidP="006718E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06760C"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Windows</w:t>
            </w:r>
            <w:r w:rsidR="0006760C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, </w:t>
            </w:r>
            <w:r w:rsidR="0006760C">
              <w:rPr>
                <w:rFonts w:ascii="Times New Roman" w:hAnsi="Times New Roman" w:cs="Times New Roman"/>
                <w:sz w:val="24"/>
                <w:szCs w:val="24"/>
              </w:rPr>
              <w:t>Linux</w:t>
            </w:r>
            <w:r w:rsidR="00256417">
              <w:rPr>
                <w:rFonts w:ascii="Times New Roman" w:hAnsi="Times New Roman" w:cs="Times New Roman"/>
                <w:sz w:val="24"/>
                <w:szCs w:val="24"/>
              </w:rPr>
              <w:t>, Mac</w:t>
            </w:r>
          </w:p>
        </w:tc>
      </w:tr>
      <w:tr w:rsidR="00BC299B" w14:paraId="4D7E52B8" w14:textId="77777777" w:rsidTr="004A6544">
        <w:trPr>
          <w:trHeight w:val="341"/>
        </w:trPr>
        <w:tc>
          <w:tcPr>
            <w:tcW w:w="4050" w:type="dxa"/>
          </w:tcPr>
          <w:p w14:paraId="4EF5077F" w14:textId="77777777" w:rsidR="00BC299B" w:rsidRDefault="00256417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eas of Interest</w:t>
            </w:r>
          </w:p>
        </w:tc>
        <w:tc>
          <w:tcPr>
            <w:tcW w:w="5516" w:type="dxa"/>
          </w:tcPr>
          <w:p w14:paraId="292D64BC" w14:textId="77777777" w:rsidR="00BC299B" w:rsidRDefault="00BC299B" w:rsidP="006718E6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6718E6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 Structure, Operating System</w:t>
            </w:r>
          </w:p>
        </w:tc>
      </w:tr>
      <w:tr w:rsidR="00BC299B" w14:paraId="38665237" w14:textId="77777777" w:rsidTr="004A6544">
        <w:trPr>
          <w:trHeight w:val="341"/>
        </w:trPr>
        <w:tc>
          <w:tcPr>
            <w:tcW w:w="4050" w:type="dxa"/>
          </w:tcPr>
          <w:p w14:paraId="02382F32" w14:textId="77777777" w:rsidR="00BC299B" w:rsidRDefault="006718E6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Datab</w:t>
            </w:r>
            <w:r w:rsidR="005555A4"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a</w:t>
            </w:r>
            <w:r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se</w:t>
            </w:r>
            <w:r w:rsid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s</w:t>
            </w:r>
          </w:p>
        </w:tc>
        <w:tc>
          <w:tcPr>
            <w:tcW w:w="5516" w:type="dxa"/>
          </w:tcPr>
          <w:p w14:paraId="4077362E" w14:textId="77777777" w:rsidR="00BC299B" w:rsidRDefault="006718E6" w:rsidP="00EF01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y SQL</w:t>
            </w:r>
          </w:p>
        </w:tc>
      </w:tr>
      <w:tr w:rsidR="00BC299B" w14:paraId="43FFF2CE" w14:textId="77777777" w:rsidTr="004A6544">
        <w:trPr>
          <w:trHeight w:val="350"/>
        </w:trPr>
        <w:tc>
          <w:tcPr>
            <w:tcW w:w="4050" w:type="dxa"/>
          </w:tcPr>
          <w:p w14:paraId="486CC7BF" w14:textId="77777777" w:rsidR="00BC299B" w:rsidRDefault="006718E6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ols</w:t>
            </w:r>
            <w:r w:rsidR="004A01A4">
              <w:rPr>
                <w:rFonts w:ascii="Times New Roman" w:hAnsi="Times New Roman" w:cs="Times New Roman"/>
                <w:sz w:val="24"/>
                <w:szCs w:val="24"/>
              </w:rPr>
              <w:t xml:space="preserve"> used</w:t>
            </w:r>
          </w:p>
        </w:tc>
        <w:tc>
          <w:tcPr>
            <w:tcW w:w="5516" w:type="dxa"/>
          </w:tcPr>
          <w:p w14:paraId="1037B3F8" w14:textId="77777777" w:rsidR="00BC299B" w:rsidRDefault="00AE0588" w:rsidP="006718E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S O</w:t>
            </w:r>
            <w:r w:rsidR="00ED68A0">
              <w:rPr>
                <w:rFonts w:ascii="Times New Roman" w:hAnsi="Times New Roman" w:cs="Times New Roman"/>
                <w:sz w:val="24"/>
                <w:szCs w:val="24"/>
              </w:rPr>
              <w:t>ffice</w:t>
            </w:r>
            <w:r w:rsidR="00EF017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EF0178">
              <w:rPr>
                <w:rFonts w:ascii="Times New Roman" w:hAnsi="Times New Roman" w:cs="Times New Roman"/>
                <w:sz w:val="24"/>
                <w:szCs w:val="24"/>
              </w:rPr>
              <w:t>Netbeans</w:t>
            </w:r>
            <w:proofErr w:type="spellEnd"/>
            <w:r w:rsidR="00EF017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4A01A4">
              <w:rPr>
                <w:rFonts w:ascii="Times New Roman" w:hAnsi="Times New Roman" w:cs="Times New Roman"/>
                <w:sz w:val="24"/>
                <w:szCs w:val="24"/>
              </w:rPr>
              <w:t xml:space="preserve"> Android Studio</w:t>
            </w:r>
          </w:p>
        </w:tc>
      </w:tr>
    </w:tbl>
    <w:p w14:paraId="4D12AE23" w14:textId="77777777" w:rsidR="00BC299B" w:rsidRPr="00C868EB" w:rsidRDefault="00BC299B" w:rsidP="00BC299B">
      <w:pPr>
        <w:pStyle w:val="ListParagraph"/>
        <w:spacing w:line="240" w:lineRule="auto"/>
        <w:rPr>
          <w:rFonts w:ascii="Times New Roman" w:hAnsi="Times New Roman" w:cs="Times New Roman"/>
          <w:sz w:val="6"/>
          <w:szCs w:val="6"/>
        </w:rPr>
      </w:pPr>
    </w:p>
    <w:p w14:paraId="60AF64BB" w14:textId="77777777" w:rsidR="00C92FE5" w:rsidRDefault="00DF4F90" w:rsidP="0033704E">
      <w:pPr>
        <w:shd w:val="clear" w:color="auto" w:fill="D9D9D9" w:themeFill="background1" w:themeFillShade="D9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Academic </w:t>
      </w:r>
      <w:r w:rsidR="0006760C">
        <w:rPr>
          <w:rFonts w:ascii="Times New Roman" w:hAnsi="Times New Roman" w:cs="Times New Roman"/>
          <w:b/>
          <w:sz w:val="28"/>
          <w:szCs w:val="28"/>
          <w:u w:val="single"/>
        </w:rPr>
        <w:t>Record</w:t>
      </w:r>
      <w:r w:rsidR="0006760C">
        <w:rPr>
          <w:rFonts w:ascii="Times New Roman" w:hAnsi="Times New Roman" w:cs="Times New Roman"/>
          <w:b/>
          <w:sz w:val="28"/>
          <w:szCs w:val="28"/>
        </w:rPr>
        <w:t>: -</w:t>
      </w:r>
    </w:p>
    <w:p w14:paraId="43B848FA" w14:textId="77777777" w:rsidR="00CD3D7D" w:rsidRPr="00CD3D7D" w:rsidRDefault="00CD3D7D" w:rsidP="007D14BF">
      <w:pPr>
        <w:spacing w:after="0" w:line="240" w:lineRule="auto"/>
        <w:rPr>
          <w:rFonts w:ascii="Times New Roman" w:hAnsi="Times New Roman" w:cs="Times New Roman"/>
          <w:b/>
          <w:sz w:val="6"/>
          <w:szCs w:val="6"/>
        </w:rPr>
      </w:pP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89"/>
        <w:gridCol w:w="6359"/>
        <w:gridCol w:w="1394"/>
      </w:tblGrid>
      <w:tr w:rsidR="001978FD" w14:paraId="461952C6" w14:textId="77777777" w:rsidTr="00A72FCE">
        <w:trPr>
          <w:trHeight w:val="922"/>
        </w:trPr>
        <w:tc>
          <w:tcPr>
            <w:tcW w:w="1489" w:type="dxa"/>
          </w:tcPr>
          <w:p w14:paraId="0FD48001" w14:textId="77777777" w:rsidR="001978FD" w:rsidRDefault="001978FD" w:rsidP="003B7A3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4-2018</w:t>
            </w:r>
          </w:p>
        </w:tc>
        <w:tc>
          <w:tcPr>
            <w:tcW w:w="6359" w:type="dxa"/>
          </w:tcPr>
          <w:p w14:paraId="663F7064" w14:textId="77777777" w:rsidR="001978FD" w:rsidRPr="00181D60" w:rsidRDefault="001978FD" w:rsidP="005E1B1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63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chelor of Engineering </w:t>
            </w:r>
            <w:r w:rsidRPr="007D14BF"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5E1B1B">
              <w:rPr>
                <w:rFonts w:ascii="Times New Roman" w:hAnsi="Times New Roman" w:cs="Times New Roman"/>
                <w:sz w:val="24"/>
                <w:szCs w:val="24"/>
              </w:rPr>
              <w:t xml:space="preserve">Lakshmi </w:t>
            </w:r>
            <w:proofErr w:type="spellStart"/>
            <w:r w:rsidRPr="005E1B1B">
              <w:rPr>
                <w:rFonts w:ascii="Times New Roman" w:hAnsi="Times New Roman" w:cs="Times New Roman"/>
                <w:sz w:val="24"/>
                <w:szCs w:val="24"/>
              </w:rPr>
              <w:t>Narain</w:t>
            </w:r>
            <w:proofErr w:type="spellEnd"/>
            <w:r w:rsidRPr="005E1B1B">
              <w:rPr>
                <w:rFonts w:ascii="Times New Roman" w:hAnsi="Times New Roman" w:cs="Times New Roman"/>
                <w:sz w:val="24"/>
                <w:szCs w:val="24"/>
              </w:rPr>
              <w:t xml:space="preserve"> College </w:t>
            </w:r>
            <w:r w:rsidR="0006760C" w:rsidRPr="005E1B1B">
              <w:rPr>
                <w:rFonts w:ascii="Times New Roman" w:hAnsi="Times New Roman" w:cs="Times New Roman"/>
                <w:sz w:val="24"/>
                <w:szCs w:val="24"/>
              </w:rPr>
              <w:t>of Technology</w:t>
            </w:r>
            <w:r w:rsidRPr="005E1B1B">
              <w:rPr>
                <w:rFonts w:ascii="Times New Roman" w:hAnsi="Times New Roman" w:cs="Times New Roman"/>
                <w:sz w:val="24"/>
                <w:szCs w:val="24"/>
              </w:rPr>
              <w:t xml:space="preserve"> (RGPV</w:t>
            </w:r>
            <w:r w:rsidR="0006760C" w:rsidRPr="005E1B1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06760C">
              <w:rPr>
                <w:rFonts w:ascii="Times New Roman" w:hAnsi="Times New Roman" w:cs="Times New Roman"/>
                <w:sz w:val="24"/>
                <w:szCs w:val="24"/>
              </w:rPr>
              <w:t>, Indo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ith specialization </w:t>
            </w:r>
            <w:r w:rsidRPr="007D14BF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Computer Science </w:t>
            </w:r>
            <w:r w:rsidRPr="007D14BF">
              <w:rPr>
                <w:rFonts w:ascii="Times New Roman" w:hAnsi="Times New Roman" w:cs="Times New Roman"/>
                <w:b/>
                <w:sz w:val="24"/>
                <w:szCs w:val="24"/>
              </w:rPr>
              <w:t>Engineering</w:t>
            </w:r>
          </w:p>
        </w:tc>
        <w:tc>
          <w:tcPr>
            <w:tcW w:w="1394" w:type="dxa"/>
          </w:tcPr>
          <w:p w14:paraId="26B2C032" w14:textId="77777777" w:rsidR="001978FD" w:rsidRDefault="008217CC" w:rsidP="005E1B1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63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05</w:t>
            </w:r>
            <w:r w:rsidR="001978FD">
              <w:rPr>
                <w:rFonts w:ascii="Times New Roman" w:hAnsi="Times New Roman" w:cs="Times New Roman"/>
                <w:sz w:val="24"/>
                <w:szCs w:val="24"/>
              </w:rPr>
              <w:t xml:space="preserve"> CGPA</w:t>
            </w:r>
          </w:p>
          <w:p w14:paraId="2AC797DA" w14:textId="5EFC683A" w:rsidR="008217CC" w:rsidRDefault="008217CC" w:rsidP="008217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63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nours</w:t>
            </w:r>
          </w:p>
        </w:tc>
      </w:tr>
      <w:tr w:rsidR="005944F3" w14:paraId="591A6CBB" w14:textId="77777777" w:rsidTr="00A72FCE">
        <w:trPr>
          <w:trHeight w:val="625"/>
        </w:trPr>
        <w:tc>
          <w:tcPr>
            <w:tcW w:w="1489" w:type="dxa"/>
          </w:tcPr>
          <w:p w14:paraId="548941D5" w14:textId="77777777" w:rsidR="005944F3" w:rsidRDefault="005944F3" w:rsidP="003B7A3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6359" w:type="dxa"/>
          </w:tcPr>
          <w:p w14:paraId="30AF624B" w14:textId="77777777" w:rsidR="005944F3" w:rsidRDefault="005944F3" w:rsidP="005E1B1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630"/>
              </w:tabs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Senior Secondar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chool 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Certificate from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Assembly of God Church Schoo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ttiah</w:t>
            </w:r>
            <w:proofErr w:type="spellEnd"/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Bihar affiliated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CBSE</w:t>
            </w:r>
          </w:p>
        </w:tc>
        <w:tc>
          <w:tcPr>
            <w:tcW w:w="1394" w:type="dxa"/>
          </w:tcPr>
          <w:p w14:paraId="535AAFE3" w14:textId="69CC72E3" w:rsidR="005944F3" w:rsidRPr="00181D60" w:rsidRDefault="00C8628C" w:rsidP="002B2B1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63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</w:t>
            </w:r>
            <w:r w:rsidR="005944F3">
              <w:rPr>
                <w:rFonts w:ascii="Times New Roman" w:hAnsi="Times New Roman" w:cs="Times New Roman"/>
                <w:sz w:val="24"/>
                <w:szCs w:val="24"/>
              </w:rPr>
              <w:t xml:space="preserve"> %</w:t>
            </w:r>
          </w:p>
        </w:tc>
      </w:tr>
      <w:tr w:rsidR="005944F3" w14:paraId="0EEDDFDF" w14:textId="77777777" w:rsidTr="001978FD">
        <w:tc>
          <w:tcPr>
            <w:tcW w:w="1489" w:type="dxa"/>
          </w:tcPr>
          <w:p w14:paraId="65CA36E5" w14:textId="77777777" w:rsidR="005944F3" w:rsidRDefault="005944F3" w:rsidP="003B7A3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6359" w:type="dxa"/>
          </w:tcPr>
          <w:p w14:paraId="19A8DDCA" w14:textId="77777777" w:rsidR="005944F3" w:rsidRDefault="005944F3" w:rsidP="005E1B1B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Secondar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chool 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Certificate from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St Michael’s Academ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ttiah</w:t>
            </w:r>
            <w:proofErr w:type="spellEnd"/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, Bihar affiliated to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CBSE</w:t>
            </w:r>
          </w:p>
        </w:tc>
        <w:tc>
          <w:tcPr>
            <w:tcW w:w="1394" w:type="dxa"/>
          </w:tcPr>
          <w:p w14:paraId="7E5145C0" w14:textId="77777777" w:rsidR="005944F3" w:rsidRPr="00181D60" w:rsidRDefault="005944F3" w:rsidP="005E1B1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2 CGPA</w:t>
            </w:r>
          </w:p>
        </w:tc>
      </w:tr>
    </w:tbl>
    <w:p w14:paraId="56B23112" w14:textId="77777777" w:rsidR="00FB5429" w:rsidRPr="00FB5429" w:rsidRDefault="0021709D" w:rsidP="00FB5429">
      <w:pPr>
        <w:shd w:val="clear" w:color="auto" w:fill="D9D9D9" w:themeFill="background1" w:themeFillShade="D9"/>
        <w:spacing w:before="240"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Projects </w:t>
      </w:r>
      <w:r w:rsidR="0006760C" w:rsidRPr="00B33460">
        <w:rPr>
          <w:rFonts w:ascii="Times New Roman" w:hAnsi="Times New Roman" w:cs="Times New Roman"/>
          <w:b/>
          <w:sz w:val="28"/>
          <w:szCs w:val="28"/>
          <w:u w:val="single"/>
        </w:rPr>
        <w:t>Undertaken</w:t>
      </w:r>
      <w:r w:rsidR="0006760C" w:rsidRPr="00B33460">
        <w:rPr>
          <w:rFonts w:ascii="Times New Roman" w:hAnsi="Times New Roman" w:cs="Times New Roman"/>
          <w:b/>
          <w:sz w:val="28"/>
          <w:szCs w:val="28"/>
        </w:rPr>
        <w:t>: -</w:t>
      </w:r>
    </w:p>
    <w:p w14:paraId="0D116F30" w14:textId="61C36936" w:rsidR="00FB5429" w:rsidRDefault="00734965" w:rsidP="00734965">
      <w:pPr>
        <w:pStyle w:val="ListParagraph"/>
        <w:shd w:val="clear" w:color="auto" w:fill="FFFFFF" w:themeFill="background1"/>
        <w:spacing w:before="240" w:line="240" w:lineRule="auto"/>
        <w:ind w:left="45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Projects Source code at:  </w:t>
      </w:r>
      <w:r w:rsidR="00BC0C85" w:rsidRPr="00BC0C85">
        <w:rPr>
          <w:rFonts w:ascii="Times New Roman" w:hAnsi="Times New Roman" w:cs="Times New Roman"/>
          <w:sz w:val="24"/>
          <w:szCs w:val="24"/>
          <w:u w:val="single"/>
        </w:rPr>
        <w:t>https://github.com/nandanraj56</w:t>
      </w:r>
    </w:p>
    <w:p w14:paraId="7F81CE29" w14:textId="77777777" w:rsidR="00BC0C85" w:rsidRPr="00BC0C85" w:rsidRDefault="00BC0C85" w:rsidP="00734965">
      <w:pPr>
        <w:pStyle w:val="ListParagraph"/>
        <w:shd w:val="clear" w:color="auto" w:fill="FFFFFF" w:themeFill="background1"/>
        <w:spacing w:before="240" w:line="240" w:lineRule="auto"/>
        <w:ind w:left="450"/>
        <w:rPr>
          <w:rFonts w:ascii="Times New Roman" w:hAnsi="Times New Roman" w:cs="Times New Roman"/>
          <w:sz w:val="16"/>
          <w:szCs w:val="16"/>
          <w:u w:val="single"/>
        </w:rPr>
      </w:pPr>
    </w:p>
    <w:tbl>
      <w:tblPr>
        <w:tblStyle w:val="TableGrid"/>
        <w:tblW w:w="9342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2776"/>
        <w:gridCol w:w="283"/>
        <w:gridCol w:w="6283"/>
      </w:tblGrid>
      <w:tr w:rsidR="00BC0C85" w14:paraId="2C509FF0" w14:textId="77777777" w:rsidTr="00BC0C85">
        <w:trPr>
          <w:trHeight w:val="404"/>
        </w:trPr>
        <w:tc>
          <w:tcPr>
            <w:tcW w:w="2776" w:type="dxa"/>
            <w:hideMark/>
          </w:tcPr>
          <w:p w14:paraId="45101C0A" w14:textId="77777777" w:rsidR="00BC0C85" w:rsidRDefault="00BC0C85" w:rsidP="00BC0C85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Title</w:t>
            </w:r>
          </w:p>
        </w:tc>
        <w:tc>
          <w:tcPr>
            <w:tcW w:w="283" w:type="dxa"/>
            <w:hideMark/>
          </w:tcPr>
          <w:p w14:paraId="16107E95" w14:textId="77777777" w:rsidR="00BC0C85" w:rsidRDefault="00BC0C8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  <w:hideMark/>
          </w:tcPr>
          <w:p w14:paraId="11D4D088" w14:textId="77777777" w:rsidR="00BC0C85" w:rsidRDefault="00BC0C8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nline Laundry System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Major Project)</w:t>
            </w:r>
          </w:p>
        </w:tc>
      </w:tr>
      <w:tr w:rsidR="00BC0C85" w14:paraId="484A52DA" w14:textId="77777777" w:rsidTr="00BC0C85">
        <w:trPr>
          <w:trHeight w:val="368"/>
        </w:trPr>
        <w:tc>
          <w:tcPr>
            <w:tcW w:w="2776" w:type="dxa"/>
            <w:hideMark/>
          </w:tcPr>
          <w:p w14:paraId="2C148C4F" w14:textId="77777777" w:rsidR="00BC0C85" w:rsidRDefault="00BC0C85" w:rsidP="00BC0C85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283" w:type="dxa"/>
            <w:hideMark/>
          </w:tcPr>
          <w:p w14:paraId="2B578F89" w14:textId="77777777" w:rsidR="00BC0C85" w:rsidRDefault="00BC0C8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  <w:hideMark/>
          </w:tcPr>
          <w:p w14:paraId="592A56A1" w14:textId="77777777" w:rsidR="00BC0C85" w:rsidRDefault="00BC0C8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is a platform built for laundry merchants to serve their offering to online users. It has three views i.e.- customer, merchant, admin. It provides users, merchant lists at their selected location to place an order and get their work done</w:t>
            </w:r>
          </w:p>
        </w:tc>
      </w:tr>
      <w:tr w:rsidR="00BC0C85" w14:paraId="407FE7E7" w14:textId="77777777" w:rsidTr="00BC0C85">
        <w:trPr>
          <w:trHeight w:val="341"/>
        </w:trPr>
        <w:tc>
          <w:tcPr>
            <w:tcW w:w="2776" w:type="dxa"/>
            <w:hideMark/>
          </w:tcPr>
          <w:p w14:paraId="66595267" w14:textId="77777777" w:rsidR="00BC0C85" w:rsidRDefault="00BC0C85" w:rsidP="00BC0C85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ols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Used</w:t>
            </w:r>
          </w:p>
        </w:tc>
        <w:tc>
          <w:tcPr>
            <w:tcW w:w="283" w:type="dxa"/>
            <w:hideMark/>
          </w:tcPr>
          <w:p w14:paraId="0BBB3820" w14:textId="77777777" w:rsidR="00BC0C85" w:rsidRDefault="00BC0C8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  <w:hideMark/>
          </w:tcPr>
          <w:p w14:paraId="2864DD06" w14:textId="77777777" w:rsidR="00BC0C85" w:rsidRDefault="00BC0C85">
            <w:pPr>
              <w:pStyle w:val="ListParagraph"/>
              <w:ind w:left="0" w:right="255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etbean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MySQL</w:t>
            </w:r>
          </w:p>
        </w:tc>
      </w:tr>
      <w:tr w:rsidR="00BC0C85" w14:paraId="006035BB" w14:textId="77777777" w:rsidTr="00BC0C85">
        <w:trPr>
          <w:trHeight w:val="341"/>
        </w:trPr>
        <w:tc>
          <w:tcPr>
            <w:tcW w:w="2776" w:type="dxa"/>
            <w:hideMark/>
          </w:tcPr>
          <w:p w14:paraId="05F04FA7" w14:textId="77777777" w:rsidR="00BC0C85" w:rsidRDefault="00BC0C85" w:rsidP="00BC0C85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chnology Used</w:t>
            </w:r>
          </w:p>
        </w:tc>
        <w:tc>
          <w:tcPr>
            <w:tcW w:w="283" w:type="dxa"/>
            <w:hideMark/>
          </w:tcPr>
          <w:p w14:paraId="6F2C7F20" w14:textId="77777777" w:rsidR="00BC0C85" w:rsidRDefault="00BC0C8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  <w:hideMark/>
          </w:tcPr>
          <w:p w14:paraId="1915D714" w14:textId="77777777" w:rsidR="00BC0C85" w:rsidRDefault="00BC0C8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VA (JDBC, JSP &amp; Servlet), Ajax, jQuery, JavaScript,</w:t>
            </w:r>
          </w:p>
          <w:p w14:paraId="75E8D5D5" w14:textId="77777777" w:rsidR="00BC0C85" w:rsidRDefault="00BC0C8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otstrap HTML &amp; CSS</w:t>
            </w:r>
          </w:p>
        </w:tc>
      </w:tr>
      <w:tr w:rsidR="00BC0C85" w14:paraId="3C95B851" w14:textId="77777777" w:rsidTr="00BC0C85">
        <w:trPr>
          <w:trHeight w:val="310"/>
        </w:trPr>
        <w:tc>
          <w:tcPr>
            <w:tcW w:w="2776" w:type="dxa"/>
            <w:hideMark/>
          </w:tcPr>
          <w:p w14:paraId="05FA0966" w14:textId="77777777" w:rsidR="00BC0C85" w:rsidRDefault="00BC0C85" w:rsidP="00BC0C85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Team</w:t>
            </w:r>
          </w:p>
        </w:tc>
        <w:tc>
          <w:tcPr>
            <w:tcW w:w="283" w:type="dxa"/>
            <w:hideMark/>
          </w:tcPr>
          <w:p w14:paraId="644745F3" w14:textId="77777777" w:rsidR="00BC0C85" w:rsidRDefault="00BC0C8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1D5376D3" w14:textId="77777777" w:rsidR="00BC0C85" w:rsidRDefault="00BC0C8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Member</w:t>
            </w:r>
          </w:p>
          <w:p w14:paraId="26022D6F" w14:textId="77777777" w:rsidR="00BC0C85" w:rsidRDefault="00BC0C8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BC0C85" w14:paraId="11C756ED" w14:textId="77777777" w:rsidTr="00BC0C85">
        <w:trPr>
          <w:trHeight w:val="395"/>
        </w:trPr>
        <w:tc>
          <w:tcPr>
            <w:tcW w:w="2776" w:type="dxa"/>
            <w:hideMark/>
          </w:tcPr>
          <w:p w14:paraId="56CCCFB8" w14:textId="77777777" w:rsidR="00BC0C85" w:rsidRDefault="00BC0C85" w:rsidP="00BC0C85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Title</w:t>
            </w:r>
          </w:p>
        </w:tc>
        <w:tc>
          <w:tcPr>
            <w:tcW w:w="283" w:type="dxa"/>
            <w:hideMark/>
          </w:tcPr>
          <w:p w14:paraId="0A49ACF3" w14:textId="77777777" w:rsidR="00BC0C85" w:rsidRDefault="00BC0C8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  <w:hideMark/>
          </w:tcPr>
          <w:p w14:paraId="477C975B" w14:textId="77777777" w:rsidR="00BC0C85" w:rsidRDefault="00BC0C8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ndroid App on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uvanah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2k17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Minor Project)</w:t>
            </w:r>
          </w:p>
        </w:tc>
      </w:tr>
      <w:tr w:rsidR="00BC0C85" w14:paraId="0205ABC1" w14:textId="77777777" w:rsidTr="00BC0C85">
        <w:trPr>
          <w:trHeight w:val="395"/>
        </w:trPr>
        <w:tc>
          <w:tcPr>
            <w:tcW w:w="2776" w:type="dxa"/>
            <w:hideMark/>
          </w:tcPr>
          <w:p w14:paraId="275E85E9" w14:textId="77777777" w:rsidR="00BC0C85" w:rsidRDefault="00BC0C85" w:rsidP="00BC0C85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ols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Used</w:t>
            </w:r>
          </w:p>
        </w:tc>
        <w:tc>
          <w:tcPr>
            <w:tcW w:w="283" w:type="dxa"/>
            <w:hideMark/>
          </w:tcPr>
          <w:p w14:paraId="7043FDE1" w14:textId="77777777" w:rsidR="00BC0C85" w:rsidRDefault="00BC0C8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  <w:hideMark/>
          </w:tcPr>
          <w:p w14:paraId="7B6F9074" w14:textId="77777777" w:rsidR="00BC0C85" w:rsidRDefault="00BC0C85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droid Studio</w:t>
            </w:r>
          </w:p>
        </w:tc>
      </w:tr>
      <w:tr w:rsidR="00BC0C85" w14:paraId="08311093" w14:textId="77777777" w:rsidTr="00BC0C85">
        <w:trPr>
          <w:trHeight w:val="1160"/>
        </w:trPr>
        <w:tc>
          <w:tcPr>
            <w:tcW w:w="2776" w:type="dxa"/>
            <w:hideMark/>
          </w:tcPr>
          <w:p w14:paraId="2E9AB719" w14:textId="77777777" w:rsidR="00BC0C85" w:rsidRDefault="00BC0C85" w:rsidP="00BC0C85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283" w:type="dxa"/>
            <w:hideMark/>
          </w:tcPr>
          <w:p w14:paraId="006F0577" w14:textId="77777777" w:rsidR="00BC0C85" w:rsidRDefault="00BC0C8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  <w:hideMark/>
          </w:tcPr>
          <w:p w14:paraId="3E31665F" w14:textId="77777777" w:rsidR="00BC0C85" w:rsidRDefault="00BC0C8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uvan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k17 is an inter-college fest organized by LNCT Group of College. This app provides users all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inform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bou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uvan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vents including schedule, contact persons, fare for participate; etc</w:t>
            </w:r>
          </w:p>
        </w:tc>
      </w:tr>
      <w:tr w:rsidR="00BC0C85" w14:paraId="611107C8" w14:textId="77777777" w:rsidTr="00BC0C85">
        <w:trPr>
          <w:trHeight w:val="350"/>
        </w:trPr>
        <w:tc>
          <w:tcPr>
            <w:tcW w:w="2776" w:type="dxa"/>
            <w:hideMark/>
          </w:tcPr>
          <w:p w14:paraId="5D558FF9" w14:textId="77777777" w:rsidR="00BC0C85" w:rsidRDefault="00BC0C85" w:rsidP="00BC0C85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t>Team</w:t>
            </w:r>
          </w:p>
        </w:tc>
        <w:tc>
          <w:tcPr>
            <w:tcW w:w="283" w:type="dxa"/>
            <w:hideMark/>
          </w:tcPr>
          <w:p w14:paraId="3681229E" w14:textId="77777777" w:rsidR="00BC0C85" w:rsidRDefault="00BC0C8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  <w:hideMark/>
          </w:tcPr>
          <w:p w14:paraId="1319D51A" w14:textId="77777777" w:rsidR="00BC0C85" w:rsidRDefault="00BC0C8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Member</w:t>
            </w:r>
          </w:p>
        </w:tc>
      </w:tr>
    </w:tbl>
    <w:p w14:paraId="70E32A46" w14:textId="77777777" w:rsidR="005E1B1B" w:rsidRPr="00BC0C85" w:rsidRDefault="005E1B1B" w:rsidP="00BC0C85">
      <w:pPr>
        <w:shd w:val="clear" w:color="auto" w:fill="FFFFFF" w:themeFill="background1"/>
        <w:spacing w:before="240" w:line="240" w:lineRule="auto"/>
        <w:rPr>
          <w:rFonts w:ascii="Times New Roman" w:hAnsi="Times New Roman" w:cs="Times New Roman"/>
          <w:sz w:val="2"/>
          <w:szCs w:val="2"/>
          <w:u w:val="single"/>
        </w:rPr>
      </w:pPr>
    </w:p>
    <w:p w14:paraId="106EEDA4" w14:textId="77777777" w:rsidR="00B127E8" w:rsidRDefault="00F572FA" w:rsidP="00382C5B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Industrial </w:t>
      </w:r>
      <w:r w:rsidR="0006760C" w:rsidRPr="002D73BD">
        <w:rPr>
          <w:rFonts w:ascii="Times New Roman" w:hAnsi="Times New Roman" w:cs="Times New Roman"/>
          <w:b/>
          <w:sz w:val="28"/>
          <w:szCs w:val="28"/>
          <w:u w:val="single"/>
        </w:rPr>
        <w:t>Trainings</w:t>
      </w:r>
      <w:r w:rsidR="0006760C" w:rsidRPr="002D73BD">
        <w:rPr>
          <w:rFonts w:ascii="Times New Roman" w:hAnsi="Times New Roman" w:cs="Times New Roman"/>
          <w:b/>
          <w:sz w:val="28"/>
          <w:szCs w:val="28"/>
        </w:rPr>
        <w:t>: -</w:t>
      </w:r>
    </w:p>
    <w:tbl>
      <w:tblPr>
        <w:tblStyle w:val="TableGrid"/>
        <w:tblW w:w="9566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4050"/>
        <w:gridCol w:w="5516"/>
      </w:tblGrid>
      <w:tr w:rsidR="00B127E8" w14:paraId="5500E1A2" w14:textId="77777777" w:rsidTr="004A6544">
        <w:trPr>
          <w:trHeight w:val="404"/>
        </w:trPr>
        <w:tc>
          <w:tcPr>
            <w:tcW w:w="4050" w:type="dxa"/>
          </w:tcPr>
          <w:p w14:paraId="0A9F6454" w14:textId="77777777" w:rsidR="00B127E8" w:rsidRDefault="00B127E8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</w:p>
        </w:tc>
        <w:tc>
          <w:tcPr>
            <w:tcW w:w="5516" w:type="dxa"/>
          </w:tcPr>
          <w:p w14:paraId="1FD8A363" w14:textId="77777777" w:rsidR="00B127E8" w:rsidRDefault="00B127E8" w:rsidP="003C242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Za</w:t>
            </w:r>
            <w:r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>njo</w:t>
            </w:r>
            <w:proofErr w:type="spellEnd"/>
            <w:r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T Solution </w:t>
            </w:r>
            <w:proofErr w:type="spellStart"/>
            <w:r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>Pvt.</w:t>
            </w:r>
            <w:proofErr w:type="spellEnd"/>
            <w:r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Ltd</w:t>
            </w:r>
          </w:p>
        </w:tc>
      </w:tr>
      <w:tr w:rsidR="00B127E8" w14:paraId="33BB0FA2" w14:textId="77777777" w:rsidTr="004A6544">
        <w:trPr>
          <w:trHeight w:val="368"/>
        </w:trPr>
        <w:tc>
          <w:tcPr>
            <w:tcW w:w="4050" w:type="dxa"/>
          </w:tcPr>
          <w:p w14:paraId="1DDCE76F" w14:textId="77777777" w:rsidR="00B127E8" w:rsidRDefault="002A4F74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17E82">
              <w:rPr>
                <w:rFonts w:ascii="Times New Roman" w:hAnsi="Times New Roman" w:cs="Times New Roman"/>
                <w:sz w:val="24"/>
                <w:szCs w:val="24"/>
              </w:rPr>
              <w:t>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ription</w:t>
            </w:r>
          </w:p>
        </w:tc>
        <w:tc>
          <w:tcPr>
            <w:tcW w:w="5516" w:type="dxa"/>
          </w:tcPr>
          <w:p w14:paraId="3EA75029" w14:textId="77777777" w:rsidR="00B127E8" w:rsidRDefault="00146CE5" w:rsidP="003F6C6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2A4F74"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J2SE, </w:t>
            </w:r>
            <w:r w:rsidR="003F6C6C"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>Servlets</w:t>
            </w:r>
            <w:r w:rsidR="00BB13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JSP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&amp; Web </w:t>
            </w:r>
            <w:r w:rsidR="003F6C6C">
              <w:rPr>
                <w:rFonts w:ascii="Times New Roman" w:hAnsi="Times New Roman" w:cs="Times New Roman"/>
                <w:b/>
                <w:sz w:val="24"/>
                <w:szCs w:val="24"/>
              </w:rPr>
              <w:t>Desi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</w:t>
            </w:r>
            <w:r w:rsidR="003F6C6C">
              <w:rPr>
                <w:rFonts w:ascii="Times New Roman" w:hAnsi="Times New Roman" w:cs="Times New Roman"/>
                <w:b/>
                <w:sz w:val="24"/>
                <w:szCs w:val="24"/>
              </w:rPr>
              <w:t>ning</w:t>
            </w:r>
          </w:p>
        </w:tc>
      </w:tr>
      <w:tr w:rsidR="00B127E8" w14:paraId="18DF27B5" w14:textId="77777777" w:rsidTr="004A6544">
        <w:trPr>
          <w:trHeight w:val="341"/>
        </w:trPr>
        <w:tc>
          <w:tcPr>
            <w:tcW w:w="4050" w:type="dxa"/>
          </w:tcPr>
          <w:p w14:paraId="2A53926B" w14:textId="77777777" w:rsidR="00B127E8" w:rsidRDefault="00126746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uration</w:t>
            </w:r>
          </w:p>
        </w:tc>
        <w:tc>
          <w:tcPr>
            <w:tcW w:w="5516" w:type="dxa"/>
          </w:tcPr>
          <w:p w14:paraId="6324E12B" w14:textId="77777777" w:rsidR="00B127E8" w:rsidRDefault="00B127E8" w:rsidP="00126746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126746">
              <w:rPr>
                <w:rFonts w:ascii="Times New Roman" w:hAnsi="Times New Roman" w:cs="Times New Roman"/>
                <w:sz w:val="24"/>
                <w:szCs w:val="24"/>
              </w:rPr>
              <w:t>60 Days</w:t>
            </w:r>
          </w:p>
        </w:tc>
      </w:tr>
      <w:tr w:rsidR="00B127E8" w14:paraId="71B53A75" w14:textId="77777777" w:rsidTr="004A6544">
        <w:trPr>
          <w:trHeight w:val="341"/>
        </w:trPr>
        <w:tc>
          <w:tcPr>
            <w:tcW w:w="4050" w:type="dxa"/>
          </w:tcPr>
          <w:p w14:paraId="4403129C" w14:textId="77777777" w:rsidR="00B127E8" w:rsidRDefault="00126746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le</w:t>
            </w:r>
          </w:p>
        </w:tc>
        <w:tc>
          <w:tcPr>
            <w:tcW w:w="5516" w:type="dxa"/>
          </w:tcPr>
          <w:p w14:paraId="44EDCBEE" w14:textId="77777777" w:rsidR="00B127E8" w:rsidRDefault="00B127E8" w:rsidP="0012674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BC2C32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C2C32" w:rsidRPr="00BC2C32">
              <w:rPr>
                <w:rFonts w:ascii="Times New Roman" w:hAnsi="Times New Roman" w:cs="Times New Roman"/>
                <w:sz w:val="24"/>
                <w:szCs w:val="24"/>
              </w:rPr>
              <w:t>rainee</w:t>
            </w:r>
          </w:p>
        </w:tc>
      </w:tr>
    </w:tbl>
    <w:p w14:paraId="509081E7" w14:textId="77777777" w:rsidR="00CE5F61" w:rsidRPr="00A246A7" w:rsidRDefault="0006760C" w:rsidP="007724CA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Certifications</w:t>
      </w:r>
      <w:r w:rsidRPr="00A246A7">
        <w:rPr>
          <w:rFonts w:ascii="Times New Roman" w:hAnsi="Times New Roman" w:cs="Times New Roman"/>
          <w:b/>
          <w:sz w:val="28"/>
          <w:szCs w:val="28"/>
        </w:rPr>
        <w:t>: -</w:t>
      </w:r>
    </w:p>
    <w:p w14:paraId="52D46E3B" w14:textId="77777777" w:rsidR="00850092" w:rsidRDefault="001861C3" w:rsidP="00507A34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0092">
        <w:rPr>
          <w:rFonts w:ascii="Times New Roman" w:hAnsi="Times New Roman" w:cs="Times New Roman"/>
          <w:sz w:val="24"/>
          <w:szCs w:val="24"/>
        </w:rPr>
        <w:t xml:space="preserve">Certified course </w:t>
      </w:r>
      <w:r w:rsidR="0006760C" w:rsidRPr="00850092">
        <w:rPr>
          <w:rFonts w:ascii="Times New Roman" w:hAnsi="Times New Roman" w:cs="Times New Roman"/>
          <w:sz w:val="24"/>
          <w:szCs w:val="24"/>
        </w:rPr>
        <w:t>on C++</w:t>
      </w:r>
      <w:r w:rsidR="003E05DA" w:rsidRPr="00850092">
        <w:rPr>
          <w:rFonts w:ascii="Times New Roman" w:hAnsi="Times New Roman" w:cs="Times New Roman"/>
          <w:sz w:val="24"/>
          <w:szCs w:val="24"/>
        </w:rPr>
        <w:t xml:space="preserve"> at </w:t>
      </w:r>
      <w:r w:rsidR="003E05DA" w:rsidRPr="00AE0588">
        <w:rPr>
          <w:rFonts w:ascii="Times New Roman" w:hAnsi="Times New Roman" w:cs="Times New Roman"/>
          <w:sz w:val="24"/>
          <w:szCs w:val="24"/>
        </w:rPr>
        <w:t>NIIT</w:t>
      </w:r>
      <w:r w:rsidR="00365588">
        <w:rPr>
          <w:rFonts w:ascii="Times New Roman" w:hAnsi="Times New Roman" w:cs="Times New Roman"/>
          <w:sz w:val="24"/>
          <w:szCs w:val="24"/>
        </w:rPr>
        <w:t>, Indore</w:t>
      </w:r>
    </w:p>
    <w:p w14:paraId="3A95BC2E" w14:textId="77777777" w:rsidR="000948CA" w:rsidRPr="00AE0588" w:rsidRDefault="000948CA" w:rsidP="000948CA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line course on </w:t>
      </w:r>
      <w:r w:rsidRPr="00AE0588">
        <w:rPr>
          <w:rFonts w:ascii="Times New Roman" w:hAnsi="Times New Roman" w:cs="Times New Roman"/>
          <w:b/>
          <w:sz w:val="24"/>
          <w:szCs w:val="24"/>
        </w:rPr>
        <w:t>J2SE</w:t>
      </w:r>
      <w:r>
        <w:rPr>
          <w:rFonts w:ascii="Times New Roman" w:hAnsi="Times New Roman" w:cs="Times New Roman"/>
          <w:sz w:val="24"/>
          <w:szCs w:val="24"/>
        </w:rPr>
        <w:t xml:space="preserve"> by John Purcell at </w:t>
      </w:r>
      <w:r w:rsidR="00365588">
        <w:rPr>
          <w:rFonts w:ascii="Times New Roman" w:hAnsi="Times New Roman" w:cs="Times New Roman"/>
          <w:sz w:val="24"/>
          <w:szCs w:val="24"/>
        </w:rPr>
        <w:t>Udemy.com</w:t>
      </w:r>
    </w:p>
    <w:p w14:paraId="1D60F606" w14:textId="77777777" w:rsidR="000948CA" w:rsidRPr="005D2D0B" w:rsidRDefault="000948CA" w:rsidP="005D2D0B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948CA">
        <w:rPr>
          <w:rFonts w:ascii="Times New Roman" w:hAnsi="Times New Roman" w:cs="Times New Roman"/>
          <w:sz w:val="24"/>
          <w:szCs w:val="24"/>
        </w:rPr>
        <w:t xml:space="preserve">Training in </w:t>
      </w:r>
      <w:r w:rsidRPr="00AE0588">
        <w:rPr>
          <w:rFonts w:ascii="Times New Roman" w:hAnsi="Times New Roman" w:cs="Times New Roman"/>
          <w:b/>
          <w:sz w:val="24"/>
          <w:szCs w:val="24"/>
        </w:rPr>
        <w:t>JAVA</w:t>
      </w:r>
      <w:r w:rsidRPr="000948CA">
        <w:rPr>
          <w:rFonts w:ascii="Times New Roman" w:hAnsi="Times New Roman" w:cs="Times New Roman"/>
          <w:sz w:val="24"/>
          <w:szCs w:val="24"/>
        </w:rPr>
        <w:t xml:space="preserve"> Business Applications by </w:t>
      </w:r>
      <w:r w:rsidRPr="00AE0588">
        <w:rPr>
          <w:rFonts w:ascii="Times New Roman" w:hAnsi="Times New Roman" w:cs="Times New Roman"/>
          <w:sz w:val="24"/>
          <w:szCs w:val="24"/>
        </w:rPr>
        <w:t>Spoken-tutorial IIT Bombay</w:t>
      </w:r>
      <w:r w:rsidR="00365588">
        <w:rPr>
          <w:rFonts w:ascii="Times New Roman" w:hAnsi="Times New Roman" w:cs="Times New Roman"/>
          <w:sz w:val="24"/>
          <w:szCs w:val="24"/>
        </w:rPr>
        <w:t xml:space="preserve"> at LNCT, Indore</w:t>
      </w:r>
    </w:p>
    <w:p w14:paraId="2BCAF855" w14:textId="77777777" w:rsidR="00507A34" w:rsidRDefault="00507A34" w:rsidP="00507A34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0092">
        <w:rPr>
          <w:rFonts w:ascii="Times New Roman" w:hAnsi="Times New Roman" w:cs="Times New Roman"/>
          <w:sz w:val="24"/>
          <w:szCs w:val="24"/>
        </w:rPr>
        <w:t xml:space="preserve">Training in </w:t>
      </w:r>
      <w:r w:rsidRPr="00AE0588">
        <w:rPr>
          <w:rFonts w:ascii="Times New Roman" w:hAnsi="Times New Roman" w:cs="Times New Roman"/>
          <w:b/>
          <w:sz w:val="24"/>
          <w:szCs w:val="24"/>
        </w:rPr>
        <w:t xml:space="preserve">C &amp; </w:t>
      </w:r>
      <w:proofErr w:type="spellStart"/>
      <w:r w:rsidRPr="00AE0588">
        <w:rPr>
          <w:rFonts w:ascii="Times New Roman" w:hAnsi="Times New Roman" w:cs="Times New Roman"/>
          <w:b/>
          <w:sz w:val="24"/>
          <w:szCs w:val="24"/>
        </w:rPr>
        <w:t>Cpp</w:t>
      </w:r>
      <w:proofErr w:type="spellEnd"/>
      <w:r w:rsidRPr="00850092">
        <w:rPr>
          <w:rFonts w:ascii="Times New Roman" w:hAnsi="Times New Roman" w:cs="Times New Roman"/>
          <w:sz w:val="24"/>
          <w:szCs w:val="24"/>
        </w:rPr>
        <w:t xml:space="preserve"> by</w:t>
      </w:r>
      <w:r w:rsidRPr="0085009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E0588">
        <w:rPr>
          <w:rFonts w:ascii="Times New Roman" w:hAnsi="Times New Roman" w:cs="Times New Roman"/>
          <w:sz w:val="24"/>
          <w:szCs w:val="24"/>
        </w:rPr>
        <w:t>Spoken-tutorial IIT Bombay</w:t>
      </w:r>
      <w:r w:rsidRPr="00850092">
        <w:rPr>
          <w:rFonts w:ascii="Times New Roman" w:hAnsi="Times New Roman" w:cs="Times New Roman"/>
          <w:sz w:val="24"/>
          <w:szCs w:val="24"/>
        </w:rPr>
        <w:t xml:space="preserve"> at</w:t>
      </w:r>
      <w:r w:rsidRPr="0085009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948CA">
        <w:rPr>
          <w:rFonts w:ascii="Times New Roman" w:hAnsi="Times New Roman" w:cs="Times New Roman"/>
          <w:sz w:val="24"/>
          <w:szCs w:val="24"/>
        </w:rPr>
        <w:t>LNCT</w:t>
      </w:r>
      <w:r w:rsidR="00365588">
        <w:rPr>
          <w:rFonts w:ascii="Times New Roman" w:hAnsi="Times New Roman" w:cs="Times New Roman"/>
          <w:sz w:val="24"/>
          <w:szCs w:val="24"/>
        </w:rPr>
        <w:t>, Indore</w:t>
      </w:r>
    </w:p>
    <w:p w14:paraId="24A5988B" w14:textId="77777777" w:rsidR="003F408A" w:rsidRPr="00A1701B" w:rsidRDefault="0049520E" w:rsidP="0033704E">
      <w:pPr>
        <w:shd w:val="clear" w:color="auto" w:fill="D9D9D9" w:themeFill="background1" w:themeFillShade="D9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Skill </w:t>
      </w:r>
      <w:r w:rsidR="0006760C">
        <w:rPr>
          <w:rFonts w:ascii="Times New Roman" w:hAnsi="Times New Roman" w:cs="Times New Roman"/>
          <w:b/>
          <w:sz w:val="28"/>
          <w:szCs w:val="28"/>
          <w:u w:val="single"/>
        </w:rPr>
        <w:t>Enhancement</w:t>
      </w:r>
      <w:r w:rsidR="0006760C" w:rsidRPr="00A1701B">
        <w:rPr>
          <w:rFonts w:ascii="Times New Roman" w:hAnsi="Times New Roman" w:cs="Times New Roman"/>
          <w:b/>
          <w:sz w:val="28"/>
          <w:szCs w:val="28"/>
        </w:rPr>
        <w:t>: -</w:t>
      </w:r>
    </w:p>
    <w:p w14:paraId="7FD9C0CB" w14:textId="77777777" w:rsidR="003C10DC" w:rsidRDefault="003C10DC" w:rsidP="003C10D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ended </w:t>
      </w:r>
      <w:r w:rsidRPr="00811A8C">
        <w:rPr>
          <w:rFonts w:ascii="Times New Roman" w:hAnsi="Times New Roman" w:cs="Times New Roman"/>
          <w:noProof/>
          <w:sz w:val="24"/>
          <w:szCs w:val="24"/>
        </w:rPr>
        <w:t>workshop</w:t>
      </w:r>
      <w:r>
        <w:rPr>
          <w:rFonts w:ascii="Times New Roman" w:hAnsi="Times New Roman" w:cs="Times New Roman"/>
          <w:sz w:val="24"/>
          <w:szCs w:val="24"/>
        </w:rPr>
        <w:t xml:space="preserve"> on </w:t>
      </w:r>
      <w:r>
        <w:rPr>
          <w:rFonts w:ascii="Times New Roman" w:hAnsi="Times New Roman" w:cs="Times New Roman"/>
          <w:b/>
          <w:sz w:val="24"/>
          <w:szCs w:val="24"/>
        </w:rPr>
        <w:t>JAVA</w:t>
      </w:r>
      <w:r>
        <w:rPr>
          <w:rFonts w:ascii="Times New Roman" w:hAnsi="Times New Roman" w:cs="Times New Roman"/>
          <w:sz w:val="24"/>
          <w:szCs w:val="24"/>
        </w:rPr>
        <w:t xml:space="preserve"> organized by </w:t>
      </w:r>
      <w:r w:rsidRPr="00AE0588">
        <w:rPr>
          <w:rFonts w:ascii="Times New Roman" w:hAnsi="Times New Roman" w:cs="Times New Roman"/>
          <w:sz w:val="24"/>
          <w:szCs w:val="24"/>
        </w:rPr>
        <w:t>NIIT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t </w:t>
      </w:r>
      <w:r w:rsidRPr="00AE0588">
        <w:rPr>
          <w:rFonts w:ascii="Times New Roman" w:hAnsi="Times New Roman" w:cs="Times New Roman"/>
          <w:sz w:val="24"/>
          <w:szCs w:val="24"/>
        </w:rPr>
        <w:t>NIIT</w:t>
      </w:r>
      <w:r>
        <w:rPr>
          <w:rFonts w:ascii="Times New Roman" w:hAnsi="Times New Roman" w:cs="Times New Roman"/>
          <w:b/>
          <w:sz w:val="24"/>
          <w:szCs w:val="24"/>
        </w:rPr>
        <w:t>,</w:t>
      </w:r>
      <w:r w:rsidR="00365588">
        <w:rPr>
          <w:rFonts w:ascii="Times New Roman" w:hAnsi="Times New Roman" w:cs="Times New Roman"/>
          <w:sz w:val="24"/>
          <w:szCs w:val="24"/>
        </w:rPr>
        <w:t xml:space="preserve"> Indore</w:t>
      </w:r>
    </w:p>
    <w:p w14:paraId="5FC623B4" w14:textId="1B6A2CCD" w:rsidR="003C10DC" w:rsidRDefault="003C10DC" w:rsidP="003C10D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ended 2 full days hands-on workshop on </w:t>
      </w:r>
      <w:r>
        <w:rPr>
          <w:rFonts w:ascii="Times New Roman" w:hAnsi="Times New Roman" w:cs="Times New Roman"/>
          <w:b/>
          <w:sz w:val="24"/>
          <w:szCs w:val="24"/>
        </w:rPr>
        <w:t xml:space="preserve">Web Designing </w:t>
      </w:r>
      <w:r>
        <w:rPr>
          <w:rFonts w:ascii="Times New Roman" w:hAnsi="Times New Roman" w:cs="Times New Roman"/>
          <w:sz w:val="24"/>
          <w:szCs w:val="24"/>
        </w:rPr>
        <w:t xml:space="preserve">organized by </w:t>
      </w:r>
      <w:r w:rsidRPr="00AE0588">
        <w:rPr>
          <w:rFonts w:ascii="Times New Roman" w:hAnsi="Times New Roman" w:cs="Times New Roman"/>
          <w:sz w:val="24"/>
          <w:szCs w:val="24"/>
        </w:rPr>
        <w:t>Universal Informatics</w:t>
      </w:r>
      <w:r w:rsidR="00C151C4" w:rsidRPr="00AE0588">
        <w:rPr>
          <w:rFonts w:ascii="Times New Roman" w:hAnsi="Times New Roman" w:cs="Times New Roman"/>
          <w:sz w:val="24"/>
          <w:szCs w:val="24"/>
        </w:rPr>
        <w:t xml:space="preserve"> </w:t>
      </w:r>
      <w:r w:rsidRPr="00AE0588">
        <w:rPr>
          <w:rFonts w:ascii="Times New Roman" w:hAnsi="Times New Roman" w:cs="Times New Roman"/>
          <w:sz w:val="24"/>
          <w:szCs w:val="24"/>
        </w:rPr>
        <w:t>at LNCT</w:t>
      </w:r>
      <w:r>
        <w:rPr>
          <w:rFonts w:ascii="Times New Roman" w:hAnsi="Times New Roman" w:cs="Times New Roman"/>
          <w:b/>
          <w:sz w:val="24"/>
          <w:szCs w:val="24"/>
        </w:rPr>
        <w:t>,</w:t>
      </w:r>
      <w:r w:rsidR="00365588">
        <w:rPr>
          <w:rFonts w:ascii="Times New Roman" w:hAnsi="Times New Roman" w:cs="Times New Roman"/>
          <w:sz w:val="24"/>
          <w:szCs w:val="24"/>
        </w:rPr>
        <w:t xml:space="preserve"> Indore</w:t>
      </w:r>
    </w:p>
    <w:p w14:paraId="534587F1" w14:textId="77777777" w:rsidR="001F3BBA" w:rsidRPr="001F3BBA" w:rsidRDefault="001F3BBA" w:rsidP="001F3BBA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</w:p>
    <w:p w14:paraId="7DEDD590" w14:textId="77777777" w:rsidR="0091149E" w:rsidRDefault="0091149E" w:rsidP="0091149E">
      <w:pPr>
        <w:shd w:val="clear" w:color="auto" w:fill="D9D9D9" w:themeFill="background1" w:themeFillShade="D9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Extra-Curricular</w:t>
      </w: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06760C" w:rsidRPr="00A246A7">
        <w:rPr>
          <w:rFonts w:ascii="Times New Roman" w:hAnsi="Times New Roman" w:cs="Times New Roman"/>
          <w:b/>
          <w:sz w:val="28"/>
          <w:szCs w:val="28"/>
          <w:u w:val="single"/>
        </w:rPr>
        <w:t>Achievements</w:t>
      </w:r>
      <w:r w:rsidR="0006760C">
        <w:rPr>
          <w:rFonts w:ascii="Times New Roman" w:hAnsi="Times New Roman" w:cs="Times New Roman"/>
          <w:b/>
          <w:sz w:val="28"/>
          <w:szCs w:val="28"/>
        </w:rPr>
        <w:t>: -</w:t>
      </w:r>
    </w:p>
    <w:p w14:paraId="2826E2EF" w14:textId="77777777" w:rsidR="0091149E" w:rsidRDefault="0091149E" w:rsidP="0091149E">
      <w:pPr>
        <w:pStyle w:val="ListParagraph"/>
        <w:numPr>
          <w:ilvl w:val="0"/>
          <w:numId w:val="7"/>
        </w:numPr>
        <w:spacing w:before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eived 1</w:t>
      </w:r>
      <w:r w:rsidRPr="005C06D4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90F70">
        <w:rPr>
          <w:rFonts w:ascii="Times New Roman" w:hAnsi="Times New Roman" w:cs="Times New Roman"/>
          <w:noProof/>
          <w:sz w:val="24"/>
          <w:szCs w:val="24"/>
        </w:rPr>
        <w:t>runner</w:t>
      </w:r>
      <w:r w:rsidR="00090F70">
        <w:rPr>
          <w:rFonts w:ascii="Times New Roman" w:hAnsi="Times New Roman" w:cs="Times New Roman"/>
          <w:noProof/>
          <w:sz w:val="24"/>
          <w:szCs w:val="24"/>
        </w:rPr>
        <w:t>-</w:t>
      </w:r>
      <w:r w:rsidRPr="00090F70">
        <w:rPr>
          <w:rFonts w:ascii="Times New Roman" w:hAnsi="Times New Roman" w:cs="Times New Roman"/>
          <w:noProof/>
          <w:sz w:val="24"/>
          <w:szCs w:val="24"/>
        </w:rPr>
        <w:t>up</w:t>
      </w:r>
      <w:r>
        <w:rPr>
          <w:rFonts w:ascii="Times New Roman" w:hAnsi="Times New Roman" w:cs="Times New Roman"/>
          <w:sz w:val="24"/>
          <w:szCs w:val="24"/>
        </w:rPr>
        <w:t xml:space="preserve"> award in event </w:t>
      </w:r>
      <w:r w:rsidRPr="0085368B">
        <w:rPr>
          <w:rFonts w:ascii="Times New Roman" w:hAnsi="Times New Roman" w:cs="Times New Roman"/>
          <w:b/>
          <w:sz w:val="24"/>
          <w:szCs w:val="24"/>
        </w:rPr>
        <w:t>Electronic Component Identification</w:t>
      </w:r>
      <w:r>
        <w:rPr>
          <w:rFonts w:ascii="Times New Roman" w:hAnsi="Times New Roman" w:cs="Times New Roman"/>
          <w:sz w:val="24"/>
          <w:szCs w:val="24"/>
        </w:rPr>
        <w:t xml:space="preserve"> at </w:t>
      </w:r>
      <w:r w:rsidRPr="00AE0588">
        <w:rPr>
          <w:rFonts w:ascii="Times New Roman" w:hAnsi="Times New Roman" w:cs="Times New Roman"/>
          <w:sz w:val="24"/>
          <w:szCs w:val="24"/>
        </w:rPr>
        <w:t xml:space="preserve">Lakshmi </w:t>
      </w:r>
      <w:proofErr w:type="spellStart"/>
      <w:r w:rsidR="00365588">
        <w:rPr>
          <w:rFonts w:ascii="Times New Roman" w:hAnsi="Times New Roman" w:cs="Times New Roman"/>
          <w:sz w:val="24"/>
          <w:szCs w:val="24"/>
        </w:rPr>
        <w:t>Narain</w:t>
      </w:r>
      <w:proofErr w:type="spellEnd"/>
      <w:r w:rsidR="00365588">
        <w:rPr>
          <w:rFonts w:ascii="Times New Roman" w:hAnsi="Times New Roman" w:cs="Times New Roman"/>
          <w:sz w:val="24"/>
          <w:szCs w:val="24"/>
        </w:rPr>
        <w:t xml:space="preserve"> College of Technology</w:t>
      </w:r>
    </w:p>
    <w:p w14:paraId="76DCBAC5" w14:textId="77777777" w:rsidR="0091149E" w:rsidRPr="0091149E" w:rsidRDefault="0091149E" w:rsidP="0091149E">
      <w:pPr>
        <w:pStyle w:val="ListParagraph"/>
        <w:numPr>
          <w:ilvl w:val="0"/>
          <w:numId w:val="7"/>
        </w:numPr>
        <w:spacing w:before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eived 2</w:t>
      </w:r>
      <w:r w:rsidRPr="005C06D4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90F70">
        <w:rPr>
          <w:rFonts w:ascii="Times New Roman" w:hAnsi="Times New Roman" w:cs="Times New Roman"/>
          <w:noProof/>
          <w:sz w:val="24"/>
          <w:szCs w:val="24"/>
        </w:rPr>
        <w:t>runner</w:t>
      </w:r>
      <w:r w:rsidR="00090F70">
        <w:rPr>
          <w:rFonts w:ascii="Times New Roman" w:hAnsi="Times New Roman" w:cs="Times New Roman"/>
          <w:noProof/>
          <w:sz w:val="24"/>
          <w:szCs w:val="24"/>
        </w:rPr>
        <w:t>-</w:t>
      </w:r>
      <w:r w:rsidRPr="00090F70">
        <w:rPr>
          <w:rFonts w:ascii="Times New Roman" w:hAnsi="Times New Roman" w:cs="Times New Roman"/>
          <w:noProof/>
          <w:sz w:val="24"/>
          <w:szCs w:val="24"/>
        </w:rPr>
        <w:t>up</w:t>
      </w:r>
      <w:r>
        <w:rPr>
          <w:rFonts w:ascii="Times New Roman" w:hAnsi="Times New Roman" w:cs="Times New Roman"/>
          <w:sz w:val="24"/>
          <w:szCs w:val="24"/>
        </w:rPr>
        <w:t xml:space="preserve"> award in </w:t>
      </w:r>
      <w:r w:rsidRPr="005C06D4">
        <w:rPr>
          <w:rFonts w:ascii="Times New Roman" w:hAnsi="Times New Roman" w:cs="Times New Roman"/>
          <w:b/>
          <w:sz w:val="24"/>
          <w:szCs w:val="24"/>
        </w:rPr>
        <w:t>Science Exhibition</w:t>
      </w:r>
      <w:r>
        <w:rPr>
          <w:rFonts w:ascii="Times New Roman" w:hAnsi="Times New Roman" w:cs="Times New Roman"/>
          <w:sz w:val="24"/>
          <w:szCs w:val="24"/>
        </w:rPr>
        <w:t xml:space="preserve"> at </w:t>
      </w:r>
      <w:r w:rsidRPr="00AE0588">
        <w:rPr>
          <w:rFonts w:ascii="Times New Roman" w:hAnsi="Times New Roman" w:cs="Times New Roman"/>
          <w:sz w:val="24"/>
          <w:szCs w:val="24"/>
        </w:rPr>
        <w:t>St Michael’s Academy</w:t>
      </w:r>
    </w:p>
    <w:p w14:paraId="0CF61081" w14:textId="77777777" w:rsidR="00C559B2" w:rsidRPr="00A246A7" w:rsidRDefault="00C559B2" w:rsidP="0033704E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 xml:space="preserve">Personal </w:t>
      </w:r>
      <w:r w:rsidR="0006760C" w:rsidRPr="00A246A7">
        <w:rPr>
          <w:rFonts w:ascii="Times New Roman" w:hAnsi="Times New Roman" w:cs="Times New Roman"/>
          <w:b/>
          <w:sz w:val="28"/>
          <w:szCs w:val="28"/>
          <w:u w:val="single"/>
        </w:rPr>
        <w:t>Details</w:t>
      </w:r>
      <w:r w:rsidR="0006760C" w:rsidRPr="00A246A7">
        <w:rPr>
          <w:rFonts w:ascii="Times New Roman" w:hAnsi="Times New Roman" w:cs="Times New Roman"/>
          <w:b/>
          <w:sz w:val="28"/>
          <w:szCs w:val="28"/>
        </w:rPr>
        <w:t>: -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68"/>
        <w:gridCol w:w="5174"/>
      </w:tblGrid>
      <w:tr w:rsidR="00EB72C0" w14:paraId="498F0A8F" w14:textId="77777777" w:rsidTr="00845382">
        <w:trPr>
          <w:trHeight w:val="404"/>
        </w:trPr>
        <w:tc>
          <w:tcPr>
            <w:tcW w:w="4068" w:type="dxa"/>
          </w:tcPr>
          <w:p w14:paraId="56E3DEEE" w14:textId="77777777" w:rsidR="00EB72C0" w:rsidRDefault="00EB72C0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 of Birth</w:t>
            </w:r>
          </w:p>
        </w:tc>
        <w:tc>
          <w:tcPr>
            <w:tcW w:w="5174" w:type="dxa"/>
          </w:tcPr>
          <w:p w14:paraId="7EEC47E5" w14:textId="77777777" w:rsidR="00EB72C0" w:rsidRPr="00EB72C0" w:rsidRDefault="0095447C" w:rsidP="003370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EB72C0">
              <w:rPr>
                <w:rFonts w:ascii="Times New Roman" w:hAnsi="Times New Roman" w:cs="Times New Roman"/>
                <w:sz w:val="24"/>
                <w:szCs w:val="24"/>
              </w:rPr>
              <w:t>15-04-1997</w:t>
            </w:r>
          </w:p>
        </w:tc>
      </w:tr>
      <w:tr w:rsidR="00365588" w14:paraId="14BA8B35" w14:textId="77777777" w:rsidTr="00845382">
        <w:trPr>
          <w:trHeight w:val="368"/>
        </w:trPr>
        <w:tc>
          <w:tcPr>
            <w:tcW w:w="4068" w:type="dxa"/>
          </w:tcPr>
          <w:p w14:paraId="0F94FF39" w14:textId="77777777" w:rsidR="00365588" w:rsidRDefault="00365588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tionality</w:t>
            </w:r>
          </w:p>
        </w:tc>
        <w:tc>
          <w:tcPr>
            <w:tcW w:w="5174" w:type="dxa"/>
          </w:tcPr>
          <w:p w14:paraId="620FD711" w14:textId="77777777" w:rsidR="00365588" w:rsidRDefault="00365588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Indian</w:t>
            </w:r>
          </w:p>
        </w:tc>
      </w:tr>
      <w:tr w:rsidR="001A5851" w14:paraId="39737C41" w14:textId="77777777" w:rsidTr="00845382">
        <w:trPr>
          <w:trHeight w:val="368"/>
        </w:trPr>
        <w:tc>
          <w:tcPr>
            <w:tcW w:w="4068" w:type="dxa"/>
          </w:tcPr>
          <w:p w14:paraId="537B3689" w14:textId="77777777" w:rsidR="001A5851" w:rsidRDefault="001A5851" w:rsidP="00A60AC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ender</w:t>
            </w:r>
          </w:p>
        </w:tc>
        <w:tc>
          <w:tcPr>
            <w:tcW w:w="5174" w:type="dxa"/>
          </w:tcPr>
          <w:p w14:paraId="38E80E25" w14:textId="77777777" w:rsidR="001A5851" w:rsidRDefault="001A5851" w:rsidP="001A58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ale</w:t>
            </w:r>
          </w:p>
        </w:tc>
      </w:tr>
      <w:tr w:rsidR="001A5851" w14:paraId="54F6F6A4" w14:textId="77777777" w:rsidTr="00845382">
        <w:trPr>
          <w:trHeight w:val="368"/>
        </w:trPr>
        <w:tc>
          <w:tcPr>
            <w:tcW w:w="4068" w:type="dxa"/>
          </w:tcPr>
          <w:p w14:paraId="1E72A926" w14:textId="77777777" w:rsidR="001A5851" w:rsidRDefault="001A5851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arital Status</w:t>
            </w:r>
          </w:p>
        </w:tc>
        <w:tc>
          <w:tcPr>
            <w:tcW w:w="5174" w:type="dxa"/>
          </w:tcPr>
          <w:p w14:paraId="2FCFE0FC" w14:textId="77777777" w:rsidR="001A5851" w:rsidRDefault="001A5851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Unmarried</w:t>
            </w:r>
          </w:p>
        </w:tc>
      </w:tr>
      <w:tr w:rsidR="001A5851" w14:paraId="48BA5449" w14:textId="77777777" w:rsidTr="00845382">
        <w:trPr>
          <w:trHeight w:val="368"/>
        </w:trPr>
        <w:tc>
          <w:tcPr>
            <w:tcW w:w="4068" w:type="dxa"/>
          </w:tcPr>
          <w:p w14:paraId="2160DC47" w14:textId="77777777" w:rsidR="001A5851" w:rsidRDefault="001A5851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ther’s Name</w:t>
            </w:r>
          </w:p>
        </w:tc>
        <w:tc>
          <w:tcPr>
            <w:tcW w:w="5174" w:type="dxa"/>
          </w:tcPr>
          <w:p w14:paraId="1BEF5C72" w14:textId="77777777" w:rsidR="001A5851" w:rsidRPr="00EB72C0" w:rsidRDefault="001A5851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r.</w:t>
            </w:r>
            <w:r w:rsidR="00394C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auri Shankar Prasad</w:t>
            </w:r>
          </w:p>
        </w:tc>
      </w:tr>
      <w:tr w:rsidR="001A5851" w14:paraId="68F5A903" w14:textId="77777777" w:rsidTr="00845382">
        <w:trPr>
          <w:trHeight w:val="368"/>
        </w:trPr>
        <w:tc>
          <w:tcPr>
            <w:tcW w:w="4068" w:type="dxa"/>
          </w:tcPr>
          <w:p w14:paraId="2F404A50" w14:textId="77777777" w:rsidR="001A5851" w:rsidRDefault="001A5851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dress</w:t>
            </w:r>
          </w:p>
        </w:tc>
        <w:tc>
          <w:tcPr>
            <w:tcW w:w="5174" w:type="dxa"/>
          </w:tcPr>
          <w:p w14:paraId="506FB814" w14:textId="77777777" w:rsidR="001A5851" w:rsidRDefault="001A5851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tti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Bihar</w:t>
            </w:r>
          </w:p>
        </w:tc>
      </w:tr>
      <w:tr w:rsidR="001A5851" w14:paraId="2E65F33B" w14:textId="77777777" w:rsidTr="00845382">
        <w:trPr>
          <w:trHeight w:val="386"/>
        </w:trPr>
        <w:tc>
          <w:tcPr>
            <w:tcW w:w="4068" w:type="dxa"/>
          </w:tcPr>
          <w:p w14:paraId="3361B873" w14:textId="77777777" w:rsidR="001A5851" w:rsidRDefault="001A5851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treng</w:t>
            </w:r>
            <w:r w:rsidRPr="00D56466">
              <w:rPr>
                <w:rFonts w:ascii="Times New Roman" w:hAnsi="Times New Roman" w:cs="Times New Roman"/>
                <w:b/>
                <w:sz w:val="24"/>
                <w:szCs w:val="24"/>
              </w:rPr>
              <w:t>th</w:t>
            </w:r>
          </w:p>
        </w:tc>
        <w:tc>
          <w:tcPr>
            <w:tcW w:w="5174" w:type="dxa"/>
          </w:tcPr>
          <w:p w14:paraId="46EDDDE2" w14:textId="77777777" w:rsidR="001A5851" w:rsidRPr="00EB72C0" w:rsidRDefault="001A5851" w:rsidP="003655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Keen Observer,</w:t>
            </w:r>
            <w:r w:rsidR="00845382">
              <w:rPr>
                <w:rFonts w:ascii="Times New Roman" w:hAnsi="Times New Roman" w:cs="Times New Roman"/>
                <w:sz w:val="24"/>
                <w:szCs w:val="24"/>
              </w:rPr>
              <w:t xml:space="preserve"> Quick le</w:t>
            </w:r>
            <w:r w:rsidR="00E202EE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845382">
              <w:rPr>
                <w:rFonts w:ascii="Times New Roman" w:hAnsi="Times New Roman" w:cs="Times New Roman"/>
                <w:sz w:val="24"/>
                <w:szCs w:val="24"/>
              </w:rPr>
              <w:t>rner, Disciplined</w:t>
            </w:r>
          </w:p>
        </w:tc>
      </w:tr>
      <w:tr w:rsidR="001A5851" w14:paraId="7DA215EC" w14:textId="77777777" w:rsidTr="00845382">
        <w:trPr>
          <w:trHeight w:val="611"/>
        </w:trPr>
        <w:tc>
          <w:tcPr>
            <w:tcW w:w="4068" w:type="dxa"/>
          </w:tcPr>
          <w:p w14:paraId="1830E6E4" w14:textId="77777777" w:rsidR="001A5851" w:rsidRDefault="001A5851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obbies</w:t>
            </w:r>
          </w:p>
        </w:tc>
        <w:tc>
          <w:tcPr>
            <w:tcW w:w="5174" w:type="dxa"/>
          </w:tcPr>
          <w:p w14:paraId="2716851B" w14:textId="77777777" w:rsidR="001A5851" w:rsidRDefault="001A5851" w:rsidP="009544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Playing Chess,</w:t>
            </w:r>
          </w:p>
          <w:p w14:paraId="25FD3334" w14:textId="77777777" w:rsidR="001A5851" w:rsidRPr="00F8464C" w:rsidRDefault="001A5851" w:rsidP="009544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Reading </w:t>
            </w:r>
            <w:r w:rsidR="0006760C">
              <w:rPr>
                <w:rFonts w:ascii="Times New Roman" w:hAnsi="Times New Roman" w:cs="Times New Roman"/>
                <w:sz w:val="24"/>
                <w:szCs w:val="24"/>
              </w:rPr>
              <w:t>about N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echnologies</w:t>
            </w:r>
          </w:p>
        </w:tc>
      </w:tr>
      <w:tr w:rsidR="001A5851" w14:paraId="0BE6E31F" w14:textId="77777777" w:rsidTr="00845382">
        <w:trPr>
          <w:trHeight w:val="440"/>
        </w:trPr>
        <w:tc>
          <w:tcPr>
            <w:tcW w:w="4068" w:type="dxa"/>
          </w:tcPr>
          <w:p w14:paraId="4E2FFC3D" w14:textId="77777777" w:rsidR="001A5851" w:rsidRDefault="001A5851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anguage Proficiency</w:t>
            </w:r>
          </w:p>
        </w:tc>
        <w:tc>
          <w:tcPr>
            <w:tcW w:w="5174" w:type="dxa"/>
          </w:tcPr>
          <w:p w14:paraId="21EC9398" w14:textId="77777777" w:rsidR="001A5851" w:rsidRPr="00D56630" w:rsidRDefault="001A5851" w:rsidP="003655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English, Hindi</w:t>
            </w:r>
          </w:p>
        </w:tc>
      </w:tr>
    </w:tbl>
    <w:p w14:paraId="33A3D8E1" w14:textId="77777777" w:rsidR="00786B7F" w:rsidRDefault="00786B7F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C4078E" w14:textId="77777777" w:rsidR="00786B7F" w:rsidRDefault="00786B7F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62A7EF" w14:textId="77777777" w:rsidR="0049030F" w:rsidRDefault="0049030F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9D12B07" w14:textId="77777777" w:rsidR="003A16CC" w:rsidRDefault="003A16CC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6C9604" w14:textId="77777777" w:rsidR="0049030F" w:rsidRDefault="0049030F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C3F5A4" w14:textId="5D316CDE" w:rsidR="00D76125" w:rsidRPr="00B94926" w:rsidRDefault="006108D3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ce:</w:t>
      </w:r>
      <w:r w:rsidR="00B31B39">
        <w:rPr>
          <w:rFonts w:ascii="Times New Roman" w:hAnsi="Times New Roman" w:cs="Times New Roman"/>
          <w:sz w:val="24"/>
          <w:szCs w:val="24"/>
        </w:rPr>
        <w:t xml:space="preserve"> </w:t>
      </w:r>
      <w:r w:rsidR="00AC4461">
        <w:rPr>
          <w:rFonts w:ascii="Times New Roman" w:hAnsi="Times New Roman" w:cs="Times New Roman"/>
          <w:sz w:val="24"/>
          <w:szCs w:val="24"/>
        </w:rPr>
        <w:t>Bangalore</w:t>
      </w:r>
      <w:r w:rsidR="00D80AFF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AC4461">
        <w:rPr>
          <w:rFonts w:ascii="Times New Roman" w:hAnsi="Times New Roman" w:cs="Times New Roman"/>
          <w:sz w:val="24"/>
          <w:szCs w:val="24"/>
        </w:rPr>
        <w:t xml:space="preserve">         </w:t>
      </w:r>
      <w:r w:rsidR="00ED077A">
        <w:rPr>
          <w:rFonts w:ascii="Times New Roman" w:hAnsi="Times New Roman" w:cs="Times New Roman"/>
          <w:sz w:val="24"/>
          <w:szCs w:val="24"/>
        </w:rPr>
        <w:t xml:space="preserve">          </w:t>
      </w:r>
      <w:r w:rsidR="00AC4461">
        <w:rPr>
          <w:rFonts w:ascii="Times New Roman" w:hAnsi="Times New Roman" w:cs="Times New Roman"/>
          <w:sz w:val="24"/>
          <w:szCs w:val="24"/>
        </w:rPr>
        <w:t xml:space="preserve">    </w:t>
      </w:r>
      <w:r w:rsidR="00D76125">
        <w:rPr>
          <w:rFonts w:ascii="Times New Roman" w:hAnsi="Times New Roman" w:cs="Times New Roman"/>
          <w:sz w:val="24"/>
          <w:szCs w:val="24"/>
        </w:rPr>
        <w:t>Nandan Raj</w:t>
      </w:r>
    </w:p>
    <w:sectPr w:rsidR="00D76125" w:rsidRPr="00B94926" w:rsidSect="009125D7">
      <w:pgSz w:w="11906" w:h="16838"/>
      <w:pgMar w:top="994" w:right="1440" w:bottom="994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DCCB35" w14:textId="77777777" w:rsidR="00AE7906" w:rsidRDefault="00AE7906" w:rsidP="00117DD7">
      <w:pPr>
        <w:spacing w:after="0" w:line="240" w:lineRule="auto"/>
      </w:pPr>
      <w:r>
        <w:separator/>
      </w:r>
    </w:p>
  </w:endnote>
  <w:endnote w:type="continuationSeparator" w:id="0">
    <w:p w14:paraId="36F88612" w14:textId="77777777" w:rsidR="00AE7906" w:rsidRDefault="00AE7906" w:rsidP="00117D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982374" w14:textId="77777777" w:rsidR="00AE7906" w:rsidRDefault="00AE7906" w:rsidP="00117DD7">
      <w:pPr>
        <w:spacing w:after="0" w:line="240" w:lineRule="auto"/>
      </w:pPr>
      <w:r>
        <w:separator/>
      </w:r>
    </w:p>
  </w:footnote>
  <w:footnote w:type="continuationSeparator" w:id="0">
    <w:p w14:paraId="73468660" w14:textId="77777777" w:rsidR="00AE7906" w:rsidRDefault="00AE7906" w:rsidP="00117D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27B95"/>
    <w:multiLevelType w:val="hybridMultilevel"/>
    <w:tmpl w:val="9E48D6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997E21"/>
    <w:multiLevelType w:val="hybridMultilevel"/>
    <w:tmpl w:val="A98269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524DF"/>
    <w:multiLevelType w:val="hybridMultilevel"/>
    <w:tmpl w:val="EC10A3B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98E5B6A"/>
    <w:multiLevelType w:val="hybridMultilevel"/>
    <w:tmpl w:val="8B8E32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394897"/>
    <w:multiLevelType w:val="hybridMultilevel"/>
    <w:tmpl w:val="F9F49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281BD8"/>
    <w:multiLevelType w:val="hybridMultilevel"/>
    <w:tmpl w:val="B706E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A3925"/>
    <w:multiLevelType w:val="hybridMultilevel"/>
    <w:tmpl w:val="17B84010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34D9289D"/>
    <w:multiLevelType w:val="hybridMultilevel"/>
    <w:tmpl w:val="92B25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03252A"/>
    <w:multiLevelType w:val="hybridMultilevel"/>
    <w:tmpl w:val="D6307D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154471"/>
    <w:multiLevelType w:val="hybridMultilevel"/>
    <w:tmpl w:val="E13C49DE"/>
    <w:lvl w:ilvl="0" w:tplc="40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0" w15:restartNumberingAfterBreak="0">
    <w:nsid w:val="4446721F"/>
    <w:multiLevelType w:val="hybridMultilevel"/>
    <w:tmpl w:val="DE5C0B10"/>
    <w:lvl w:ilvl="0" w:tplc="4009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11" w15:restartNumberingAfterBreak="0">
    <w:nsid w:val="5041101A"/>
    <w:multiLevelType w:val="hybridMultilevel"/>
    <w:tmpl w:val="E60256C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23846BF"/>
    <w:multiLevelType w:val="hybridMultilevel"/>
    <w:tmpl w:val="0EFE73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980E11"/>
    <w:multiLevelType w:val="hybridMultilevel"/>
    <w:tmpl w:val="B3789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186993"/>
    <w:multiLevelType w:val="hybridMultilevel"/>
    <w:tmpl w:val="08BA3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86F77"/>
    <w:multiLevelType w:val="hybridMultilevel"/>
    <w:tmpl w:val="F2626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7A1346"/>
    <w:multiLevelType w:val="hybridMultilevel"/>
    <w:tmpl w:val="229E68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953FF1"/>
    <w:multiLevelType w:val="hybridMultilevel"/>
    <w:tmpl w:val="F37A36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262C8B"/>
    <w:multiLevelType w:val="hybridMultilevel"/>
    <w:tmpl w:val="FE8E30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16"/>
  </w:num>
  <w:num w:numId="4">
    <w:abstractNumId w:val="9"/>
  </w:num>
  <w:num w:numId="5">
    <w:abstractNumId w:val="10"/>
  </w:num>
  <w:num w:numId="6">
    <w:abstractNumId w:val="18"/>
  </w:num>
  <w:num w:numId="7">
    <w:abstractNumId w:val="1"/>
  </w:num>
  <w:num w:numId="8">
    <w:abstractNumId w:val="8"/>
  </w:num>
  <w:num w:numId="9">
    <w:abstractNumId w:val="0"/>
  </w:num>
  <w:num w:numId="10">
    <w:abstractNumId w:val="15"/>
  </w:num>
  <w:num w:numId="11">
    <w:abstractNumId w:val="5"/>
  </w:num>
  <w:num w:numId="12">
    <w:abstractNumId w:val="7"/>
  </w:num>
  <w:num w:numId="13">
    <w:abstractNumId w:val="4"/>
  </w:num>
  <w:num w:numId="14">
    <w:abstractNumId w:val="17"/>
  </w:num>
  <w:num w:numId="15">
    <w:abstractNumId w:val="12"/>
  </w:num>
  <w:num w:numId="16">
    <w:abstractNumId w:val="13"/>
  </w:num>
  <w:num w:numId="17">
    <w:abstractNumId w:val="2"/>
  </w:num>
  <w:num w:numId="18">
    <w:abstractNumId w:val="6"/>
  </w:num>
  <w:num w:numId="19">
    <w:abstractNumId w:val="14"/>
  </w:num>
  <w:num w:numId="20">
    <w:abstractNumId w:val="1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0NzS1sLQ0MzAxNLNU0lEKTi0uzszPAykwNKwFAKgkF28tAAAA"/>
  </w:docVars>
  <w:rsids>
    <w:rsidRoot w:val="00ED7E68"/>
    <w:rsid w:val="00016B9F"/>
    <w:rsid w:val="00016C0B"/>
    <w:rsid w:val="00033E2D"/>
    <w:rsid w:val="00042F27"/>
    <w:rsid w:val="000430F7"/>
    <w:rsid w:val="0005792B"/>
    <w:rsid w:val="000603A2"/>
    <w:rsid w:val="00060C7F"/>
    <w:rsid w:val="0006388F"/>
    <w:rsid w:val="0006760C"/>
    <w:rsid w:val="000738B3"/>
    <w:rsid w:val="00074A46"/>
    <w:rsid w:val="000767D5"/>
    <w:rsid w:val="000773AD"/>
    <w:rsid w:val="00090F70"/>
    <w:rsid w:val="000948CA"/>
    <w:rsid w:val="000A3D2B"/>
    <w:rsid w:val="000A49DC"/>
    <w:rsid w:val="000A4DAE"/>
    <w:rsid w:val="000B33F3"/>
    <w:rsid w:val="000B7974"/>
    <w:rsid w:val="000C1975"/>
    <w:rsid w:val="000C3369"/>
    <w:rsid w:val="000C4FD2"/>
    <w:rsid w:val="000D0052"/>
    <w:rsid w:val="000D22E6"/>
    <w:rsid w:val="000D2450"/>
    <w:rsid w:val="000D4826"/>
    <w:rsid w:val="000E7754"/>
    <w:rsid w:val="000F5309"/>
    <w:rsid w:val="000F5925"/>
    <w:rsid w:val="00115B9A"/>
    <w:rsid w:val="00117DD7"/>
    <w:rsid w:val="00117E82"/>
    <w:rsid w:val="00125C1E"/>
    <w:rsid w:val="00126746"/>
    <w:rsid w:val="00135F9F"/>
    <w:rsid w:val="00146CE5"/>
    <w:rsid w:val="001565C8"/>
    <w:rsid w:val="0017395C"/>
    <w:rsid w:val="00181D60"/>
    <w:rsid w:val="001861C3"/>
    <w:rsid w:val="00190C1B"/>
    <w:rsid w:val="001978FD"/>
    <w:rsid w:val="001A008C"/>
    <w:rsid w:val="001A5851"/>
    <w:rsid w:val="001D0CAA"/>
    <w:rsid w:val="001D3C70"/>
    <w:rsid w:val="001E308B"/>
    <w:rsid w:val="001F1FF9"/>
    <w:rsid w:val="001F3BBA"/>
    <w:rsid w:val="0021709D"/>
    <w:rsid w:val="002235C2"/>
    <w:rsid w:val="0023057C"/>
    <w:rsid w:val="00232FAD"/>
    <w:rsid w:val="002437CA"/>
    <w:rsid w:val="00246030"/>
    <w:rsid w:val="002461F4"/>
    <w:rsid w:val="00246BDD"/>
    <w:rsid w:val="00254F9F"/>
    <w:rsid w:val="00256417"/>
    <w:rsid w:val="002569AC"/>
    <w:rsid w:val="00262273"/>
    <w:rsid w:val="002653DD"/>
    <w:rsid w:val="00266C69"/>
    <w:rsid w:val="00280AD1"/>
    <w:rsid w:val="00282748"/>
    <w:rsid w:val="00295458"/>
    <w:rsid w:val="002A0122"/>
    <w:rsid w:val="002A1F48"/>
    <w:rsid w:val="002A2622"/>
    <w:rsid w:val="002A4F74"/>
    <w:rsid w:val="002B2B1F"/>
    <w:rsid w:val="002C0F16"/>
    <w:rsid w:val="002D4156"/>
    <w:rsid w:val="002D73BD"/>
    <w:rsid w:val="002E1852"/>
    <w:rsid w:val="002F1A6E"/>
    <w:rsid w:val="002F66C3"/>
    <w:rsid w:val="002F725F"/>
    <w:rsid w:val="0030158F"/>
    <w:rsid w:val="00303573"/>
    <w:rsid w:val="003146DF"/>
    <w:rsid w:val="00320ADB"/>
    <w:rsid w:val="00324BBD"/>
    <w:rsid w:val="00330527"/>
    <w:rsid w:val="0033704E"/>
    <w:rsid w:val="003418AE"/>
    <w:rsid w:val="003454ED"/>
    <w:rsid w:val="0034647A"/>
    <w:rsid w:val="00346F70"/>
    <w:rsid w:val="00347B30"/>
    <w:rsid w:val="003523AE"/>
    <w:rsid w:val="003622A8"/>
    <w:rsid w:val="003632BB"/>
    <w:rsid w:val="00365588"/>
    <w:rsid w:val="00372A3A"/>
    <w:rsid w:val="00374531"/>
    <w:rsid w:val="003801E6"/>
    <w:rsid w:val="00381D48"/>
    <w:rsid w:val="00382C5B"/>
    <w:rsid w:val="00394CD9"/>
    <w:rsid w:val="003A16CC"/>
    <w:rsid w:val="003A5E20"/>
    <w:rsid w:val="003B4383"/>
    <w:rsid w:val="003B68D9"/>
    <w:rsid w:val="003B7A3B"/>
    <w:rsid w:val="003B7AD1"/>
    <w:rsid w:val="003C10DC"/>
    <w:rsid w:val="003D6FE7"/>
    <w:rsid w:val="003E05DA"/>
    <w:rsid w:val="003E6E29"/>
    <w:rsid w:val="003F074D"/>
    <w:rsid w:val="003F408A"/>
    <w:rsid w:val="003F6C6C"/>
    <w:rsid w:val="004012BB"/>
    <w:rsid w:val="00406BF7"/>
    <w:rsid w:val="0041243B"/>
    <w:rsid w:val="00432F2F"/>
    <w:rsid w:val="00443327"/>
    <w:rsid w:val="0044346D"/>
    <w:rsid w:val="00451724"/>
    <w:rsid w:val="00473E3D"/>
    <w:rsid w:val="00474985"/>
    <w:rsid w:val="0049030F"/>
    <w:rsid w:val="0049520E"/>
    <w:rsid w:val="004A01A4"/>
    <w:rsid w:val="004A24E1"/>
    <w:rsid w:val="004A6544"/>
    <w:rsid w:val="004C2966"/>
    <w:rsid w:val="004E3926"/>
    <w:rsid w:val="004E61B3"/>
    <w:rsid w:val="004F5529"/>
    <w:rsid w:val="00502FD9"/>
    <w:rsid w:val="00507A34"/>
    <w:rsid w:val="00510839"/>
    <w:rsid w:val="00510DA4"/>
    <w:rsid w:val="0051410A"/>
    <w:rsid w:val="00514586"/>
    <w:rsid w:val="005215C2"/>
    <w:rsid w:val="0052349F"/>
    <w:rsid w:val="00526D2C"/>
    <w:rsid w:val="00531529"/>
    <w:rsid w:val="00532D1C"/>
    <w:rsid w:val="00537102"/>
    <w:rsid w:val="00550236"/>
    <w:rsid w:val="005555A4"/>
    <w:rsid w:val="00557F54"/>
    <w:rsid w:val="00561238"/>
    <w:rsid w:val="00565041"/>
    <w:rsid w:val="0057077E"/>
    <w:rsid w:val="005808A7"/>
    <w:rsid w:val="00581BF5"/>
    <w:rsid w:val="00585467"/>
    <w:rsid w:val="005944F3"/>
    <w:rsid w:val="005972EA"/>
    <w:rsid w:val="005B17BD"/>
    <w:rsid w:val="005B7791"/>
    <w:rsid w:val="005C06D4"/>
    <w:rsid w:val="005D2D0B"/>
    <w:rsid w:val="005D6ACD"/>
    <w:rsid w:val="005E1B1B"/>
    <w:rsid w:val="005E569A"/>
    <w:rsid w:val="005F16D4"/>
    <w:rsid w:val="006108D3"/>
    <w:rsid w:val="006247D1"/>
    <w:rsid w:val="00636D09"/>
    <w:rsid w:val="00644D89"/>
    <w:rsid w:val="00646461"/>
    <w:rsid w:val="006651BA"/>
    <w:rsid w:val="006718E6"/>
    <w:rsid w:val="00692512"/>
    <w:rsid w:val="00697404"/>
    <w:rsid w:val="00697489"/>
    <w:rsid w:val="006B30C6"/>
    <w:rsid w:val="006B4EA7"/>
    <w:rsid w:val="006B4F6F"/>
    <w:rsid w:val="006B5966"/>
    <w:rsid w:val="006B6C81"/>
    <w:rsid w:val="006E351F"/>
    <w:rsid w:val="006F086C"/>
    <w:rsid w:val="006F423C"/>
    <w:rsid w:val="007218E4"/>
    <w:rsid w:val="00721B09"/>
    <w:rsid w:val="00723780"/>
    <w:rsid w:val="00734965"/>
    <w:rsid w:val="0073793F"/>
    <w:rsid w:val="00744EE7"/>
    <w:rsid w:val="00766263"/>
    <w:rsid w:val="007724CA"/>
    <w:rsid w:val="0077742C"/>
    <w:rsid w:val="00786B7F"/>
    <w:rsid w:val="007978BB"/>
    <w:rsid w:val="007A10F3"/>
    <w:rsid w:val="007A6434"/>
    <w:rsid w:val="007B348C"/>
    <w:rsid w:val="007C4B57"/>
    <w:rsid w:val="007C6A31"/>
    <w:rsid w:val="007C6D28"/>
    <w:rsid w:val="007D071F"/>
    <w:rsid w:val="007D14BF"/>
    <w:rsid w:val="007F4184"/>
    <w:rsid w:val="007F4E8D"/>
    <w:rsid w:val="0080640B"/>
    <w:rsid w:val="00811A8C"/>
    <w:rsid w:val="008217CC"/>
    <w:rsid w:val="00822FB5"/>
    <w:rsid w:val="008262CA"/>
    <w:rsid w:val="0082630B"/>
    <w:rsid w:val="0083095E"/>
    <w:rsid w:val="008319F9"/>
    <w:rsid w:val="00837145"/>
    <w:rsid w:val="00845382"/>
    <w:rsid w:val="00850092"/>
    <w:rsid w:val="008526B6"/>
    <w:rsid w:val="0085368B"/>
    <w:rsid w:val="00854242"/>
    <w:rsid w:val="00864B97"/>
    <w:rsid w:val="00885450"/>
    <w:rsid w:val="008A687F"/>
    <w:rsid w:val="008B5E68"/>
    <w:rsid w:val="008B632E"/>
    <w:rsid w:val="008D6ABC"/>
    <w:rsid w:val="008E0616"/>
    <w:rsid w:val="008F3997"/>
    <w:rsid w:val="008F5F35"/>
    <w:rsid w:val="00905F2B"/>
    <w:rsid w:val="0091149E"/>
    <w:rsid w:val="0091240E"/>
    <w:rsid w:val="009125D7"/>
    <w:rsid w:val="00923428"/>
    <w:rsid w:val="0095447C"/>
    <w:rsid w:val="009577F3"/>
    <w:rsid w:val="00965168"/>
    <w:rsid w:val="00980F25"/>
    <w:rsid w:val="009B2C5B"/>
    <w:rsid w:val="009B6D37"/>
    <w:rsid w:val="009C0DC7"/>
    <w:rsid w:val="009F5063"/>
    <w:rsid w:val="00A01E65"/>
    <w:rsid w:val="00A038C4"/>
    <w:rsid w:val="00A0405C"/>
    <w:rsid w:val="00A11E3F"/>
    <w:rsid w:val="00A1701B"/>
    <w:rsid w:val="00A20DF4"/>
    <w:rsid w:val="00A246A7"/>
    <w:rsid w:val="00A26345"/>
    <w:rsid w:val="00A534E6"/>
    <w:rsid w:val="00A5365A"/>
    <w:rsid w:val="00A57B32"/>
    <w:rsid w:val="00A63FCF"/>
    <w:rsid w:val="00A72FCE"/>
    <w:rsid w:val="00A73A56"/>
    <w:rsid w:val="00A81986"/>
    <w:rsid w:val="00AA1912"/>
    <w:rsid w:val="00AA1C8D"/>
    <w:rsid w:val="00AA1D69"/>
    <w:rsid w:val="00AA3EFF"/>
    <w:rsid w:val="00AB51CD"/>
    <w:rsid w:val="00AC1E1A"/>
    <w:rsid w:val="00AC26BD"/>
    <w:rsid w:val="00AC4461"/>
    <w:rsid w:val="00AC4AD8"/>
    <w:rsid w:val="00AC5530"/>
    <w:rsid w:val="00AC61BD"/>
    <w:rsid w:val="00AD396F"/>
    <w:rsid w:val="00AD4384"/>
    <w:rsid w:val="00AE0588"/>
    <w:rsid w:val="00AE7906"/>
    <w:rsid w:val="00AF15B2"/>
    <w:rsid w:val="00AF43A6"/>
    <w:rsid w:val="00B04096"/>
    <w:rsid w:val="00B078DD"/>
    <w:rsid w:val="00B127E8"/>
    <w:rsid w:val="00B155EA"/>
    <w:rsid w:val="00B17E63"/>
    <w:rsid w:val="00B229BF"/>
    <w:rsid w:val="00B31B39"/>
    <w:rsid w:val="00B33460"/>
    <w:rsid w:val="00B362F4"/>
    <w:rsid w:val="00B37747"/>
    <w:rsid w:val="00B43524"/>
    <w:rsid w:val="00B447FC"/>
    <w:rsid w:val="00B45C87"/>
    <w:rsid w:val="00B5237B"/>
    <w:rsid w:val="00B53BEC"/>
    <w:rsid w:val="00B5626F"/>
    <w:rsid w:val="00B606EF"/>
    <w:rsid w:val="00B61275"/>
    <w:rsid w:val="00B640A5"/>
    <w:rsid w:val="00B67D8E"/>
    <w:rsid w:val="00B722CF"/>
    <w:rsid w:val="00B76D2B"/>
    <w:rsid w:val="00B83DDE"/>
    <w:rsid w:val="00B8486F"/>
    <w:rsid w:val="00B94926"/>
    <w:rsid w:val="00BB13EA"/>
    <w:rsid w:val="00BC0C85"/>
    <w:rsid w:val="00BC299B"/>
    <w:rsid w:val="00BC2C32"/>
    <w:rsid w:val="00BC5B06"/>
    <w:rsid w:val="00BD4103"/>
    <w:rsid w:val="00BD686F"/>
    <w:rsid w:val="00BE443F"/>
    <w:rsid w:val="00BF7333"/>
    <w:rsid w:val="00C1407F"/>
    <w:rsid w:val="00C151C4"/>
    <w:rsid w:val="00C22979"/>
    <w:rsid w:val="00C326B3"/>
    <w:rsid w:val="00C41029"/>
    <w:rsid w:val="00C41F4C"/>
    <w:rsid w:val="00C47A52"/>
    <w:rsid w:val="00C5476C"/>
    <w:rsid w:val="00C559B2"/>
    <w:rsid w:val="00C55DB9"/>
    <w:rsid w:val="00C60357"/>
    <w:rsid w:val="00C639FF"/>
    <w:rsid w:val="00C81B75"/>
    <w:rsid w:val="00C8385C"/>
    <w:rsid w:val="00C85C9C"/>
    <w:rsid w:val="00C8628C"/>
    <w:rsid w:val="00C868EB"/>
    <w:rsid w:val="00C91907"/>
    <w:rsid w:val="00C92FE5"/>
    <w:rsid w:val="00CA242B"/>
    <w:rsid w:val="00CA3F7F"/>
    <w:rsid w:val="00CB2397"/>
    <w:rsid w:val="00CB44C0"/>
    <w:rsid w:val="00CC0CCA"/>
    <w:rsid w:val="00CC3BDA"/>
    <w:rsid w:val="00CC685B"/>
    <w:rsid w:val="00CD09CD"/>
    <w:rsid w:val="00CD3D7D"/>
    <w:rsid w:val="00CE1E00"/>
    <w:rsid w:val="00CE239F"/>
    <w:rsid w:val="00CE5F61"/>
    <w:rsid w:val="00CE64AD"/>
    <w:rsid w:val="00CF12EA"/>
    <w:rsid w:val="00CF2127"/>
    <w:rsid w:val="00CF37BE"/>
    <w:rsid w:val="00CF76F8"/>
    <w:rsid w:val="00CF7B43"/>
    <w:rsid w:val="00D02FBC"/>
    <w:rsid w:val="00D34F6F"/>
    <w:rsid w:val="00D5522E"/>
    <w:rsid w:val="00D55A8B"/>
    <w:rsid w:val="00D56466"/>
    <w:rsid w:val="00D56630"/>
    <w:rsid w:val="00D72090"/>
    <w:rsid w:val="00D723D6"/>
    <w:rsid w:val="00D76125"/>
    <w:rsid w:val="00D772C9"/>
    <w:rsid w:val="00D8047B"/>
    <w:rsid w:val="00D80AFF"/>
    <w:rsid w:val="00D84607"/>
    <w:rsid w:val="00D95258"/>
    <w:rsid w:val="00DB6A3C"/>
    <w:rsid w:val="00DB792F"/>
    <w:rsid w:val="00DD462B"/>
    <w:rsid w:val="00DD6F21"/>
    <w:rsid w:val="00DE396A"/>
    <w:rsid w:val="00DF4F90"/>
    <w:rsid w:val="00DF54E7"/>
    <w:rsid w:val="00E05352"/>
    <w:rsid w:val="00E13FC3"/>
    <w:rsid w:val="00E2000A"/>
    <w:rsid w:val="00E202EE"/>
    <w:rsid w:val="00E2142D"/>
    <w:rsid w:val="00E218EB"/>
    <w:rsid w:val="00E21BEE"/>
    <w:rsid w:val="00E40E10"/>
    <w:rsid w:val="00E558C7"/>
    <w:rsid w:val="00E70908"/>
    <w:rsid w:val="00E72595"/>
    <w:rsid w:val="00E7686E"/>
    <w:rsid w:val="00E815E7"/>
    <w:rsid w:val="00E86ABB"/>
    <w:rsid w:val="00EA542F"/>
    <w:rsid w:val="00EB2AD8"/>
    <w:rsid w:val="00EB72C0"/>
    <w:rsid w:val="00EB7F72"/>
    <w:rsid w:val="00EC0A70"/>
    <w:rsid w:val="00EC0ADC"/>
    <w:rsid w:val="00EC286F"/>
    <w:rsid w:val="00EC6CFE"/>
    <w:rsid w:val="00ED077A"/>
    <w:rsid w:val="00ED40FF"/>
    <w:rsid w:val="00ED5606"/>
    <w:rsid w:val="00ED68A0"/>
    <w:rsid w:val="00ED7E68"/>
    <w:rsid w:val="00EF0178"/>
    <w:rsid w:val="00F10563"/>
    <w:rsid w:val="00F129E7"/>
    <w:rsid w:val="00F134C7"/>
    <w:rsid w:val="00F27B66"/>
    <w:rsid w:val="00F3537D"/>
    <w:rsid w:val="00F42B59"/>
    <w:rsid w:val="00F452A3"/>
    <w:rsid w:val="00F5074D"/>
    <w:rsid w:val="00F572FA"/>
    <w:rsid w:val="00F74C0B"/>
    <w:rsid w:val="00F83538"/>
    <w:rsid w:val="00F8432C"/>
    <w:rsid w:val="00F8464C"/>
    <w:rsid w:val="00F92CBC"/>
    <w:rsid w:val="00F9508D"/>
    <w:rsid w:val="00F97034"/>
    <w:rsid w:val="00FA0997"/>
    <w:rsid w:val="00FA1DF1"/>
    <w:rsid w:val="00FA3EB5"/>
    <w:rsid w:val="00FA42C2"/>
    <w:rsid w:val="00FB5429"/>
    <w:rsid w:val="00FC0BAD"/>
    <w:rsid w:val="00FC1297"/>
    <w:rsid w:val="00FC13A0"/>
    <w:rsid w:val="00FC1B71"/>
    <w:rsid w:val="00FC2B31"/>
    <w:rsid w:val="00FC5393"/>
    <w:rsid w:val="00FC5596"/>
    <w:rsid w:val="00FD4FA0"/>
    <w:rsid w:val="00FE5806"/>
    <w:rsid w:val="00FF49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C3A05B"/>
  <w15:docId w15:val="{9031A645-5F7C-4FF8-ACE1-3FE6A0C86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8486F"/>
  </w:style>
  <w:style w:type="paragraph" w:styleId="Heading1">
    <w:name w:val="heading 1"/>
    <w:basedOn w:val="Normal"/>
    <w:next w:val="Normal"/>
    <w:link w:val="Heading1Char"/>
    <w:uiPriority w:val="9"/>
    <w:qFormat/>
    <w:rsid w:val="002653D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53D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7E6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7D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7DD7"/>
  </w:style>
  <w:style w:type="paragraph" w:styleId="Footer">
    <w:name w:val="footer"/>
    <w:basedOn w:val="Normal"/>
    <w:link w:val="FooterChar"/>
    <w:uiPriority w:val="99"/>
    <w:unhideWhenUsed/>
    <w:rsid w:val="00117D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7DD7"/>
  </w:style>
  <w:style w:type="paragraph" w:styleId="ListParagraph">
    <w:name w:val="List Paragraph"/>
    <w:basedOn w:val="Normal"/>
    <w:uiPriority w:val="34"/>
    <w:qFormat/>
    <w:rsid w:val="0073793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653D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653D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Spacing">
    <w:name w:val="No Spacing"/>
    <w:uiPriority w:val="1"/>
    <w:qFormat/>
    <w:rsid w:val="00A246A7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E70908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7A10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33704E"/>
  </w:style>
  <w:style w:type="table" w:styleId="TableGrid">
    <w:name w:val="Table Grid"/>
    <w:basedOn w:val="TableNormal"/>
    <w:uiPriority w:val="59"/>
    <w:rsid w:val="00BC299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ntstyle01">
    <w:name w:val="fontstyle01"/>
    <w:basedOn w:val="DefaultParagraphFont"/>
    <w:rsid w:val="000A3D2B"/>
    <w:rPr>
      <w:rFonts w:ascii="TimesNewRoman" w:hAnsi="TimesNewRoman" w:hint="default"/>
      <w:b w:val="0"/>
      <w:bCs w:val="0"/>
      <w:i w:val="0"/>
      <w:iCs w:val="0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47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476C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BC0C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273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367B12-6D91-43AF-AC14-367B825DE7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2</Pages>
  <Words>453</Words>
  <Characters>258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Nandan Raj</cp:lastModifiedBy>
  <cp:revision>25</cp:revision>
  <cp:lastPrinted>2017-09-10T19:12:00Z</cp:lastPrinted>
  <dcterms:created xsi:type="dcterms:W3CDTF">2018-05-22T16:50:00Z</dcterms:created>
  <dcterms:modified xsi:type="dcterms:W3CDTF">2018-06-10T05:28:00Z</dcterms:modified>
</cp:coreProperties>
</file>